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39D607" w14:textId="61BEB6D5" w:rsidR="00F165EF" w:rsidRDefault="00000000" w:rsidP="00F04555">
      <w:pPr>
        <w:spacing w:after="1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8D47314" w14:textId="77777777" w:rsidR="00F165EF" w:rsidRDefault="00000000">
      <w:pPr>
        <w:spacing w:after="0"/>
        <w:ind w:right="3996"/>
        <w:jc w:val="righ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94FAA5F" w14:textId="77777777" w:rsidR="00F165EF" w:rsidRDefault="00000000">
      <w:pPr>
        <w:spacing w:after="96"/>
        <w:ind w:left="942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EXPERIMENT NO. 6 </w:t>
      </w:r>
    </w:p>
    <w:p w14:paraId="1047CBC4" w14:textId="77777777" w:rsidR="00F165EF" w:rsidRDefault="00000000">
      <w:pPr>
        <w:spacing w:after="194"/>
        <w:ind w:left="567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2D60DC18" w14:textId="77777777" w:rsidR="00F165EF" w:rsidRDefault="00000000">
      <w:pPr>
        <w:spacing w:after="199" w:line="238" w:lineRule="auto"/>
        <w:ind w:left="567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AIM</w:t>
      </w:r>
      <w:r>
        <w:rPr>
          <w:rFonts w:ascii="Times New Roman" w:eastAsia="Times New Roman" w:hAnsi="Times New Roman" w:cs="Times New Roman"/>
          <w:sz w:val="24"/>
        </w:rPr>
        <w:t xml:space="preserve">:  To simulate Enhanced Interior Gateway Routing Protocol (EIGRP) configuration using Cisco Packet Tracer. </w:t>
      </w:r>
    </w:p>
    <w:p w14:paraId="77E85FE7" w14:textId="77777777" w:rsidR="00F165EF" w:rsidRDefault="00000000">
      <w:pPr>
        <w:spacing w:after="115"/>
        <w:ind w:left="567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8B4234C" w14:textId="77777777" w:rsidR="00F165EF" w:rsidRDefault="00000000">
      <w:pPr>
        <w:spacing w:after="0"/>
        <w:ind w:left="577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OBJECTIVES:  </w:t>
      </w:r>
    </w:p>
    <w:p w14:paraId="21BAD02F" w14:textId="77777777" w:rsidR="00F165EF" w:rsidRDefault="00000000">
      <w:pPr>
        <w:spacing w:after="94"/>
        <w:ind w:left="484" w:right="-456"/>
      </w:pPr>
      <w:r>
        <w:rPr>
          <w:noProof/>
        </w:rPr>
        <mc:AlternateContent>
          <mc:Choice Requires="wpg">
            <w:drawing>
              <wp:inline distT="0" distB="0" distL="0" distR="0" wp14:anchorId="2D25212E" wp14:editId="72995BDE">
                <wp:extent cx="6776422" cy="6439354"/>
                <wp:effectExtent l="0" t="0" r="0" b="0"/>
                <wp:docPr id="7126" name="Group 71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76422" cy="6439354"/>
                          <a:chOff x="52070" y="175641"/>
                          <a:chExt cx="6776422" cy="6439354"/>
                        </a:xfrm>
                      </wpg:grpSpPr>
                      <wps:wsp>
                        <wps:cNvPr id="106" name="Rectangle 106"/>
                        <wps:cNvSpPr/>
                        <wps:spPr>
                          <a:xfrm>
                            <a:off x="381508" y="177774"/>
                            <a:ext cx="107427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3920BD" w14:textId="77777777" w:rsidR="00F165EF" w:rsidRDefault="00000000"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462280" y="175641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1515DA" w14:textId="77777777" w:rsidR="00F165EF" w:rsidRDefault="00000000">
                              <w:r>
                                <w:rPr>
                                  <w:rFonts w:ascii="Arial" w:eastAsia="Arial" w:hAnsi="Arial" w:cs="Arial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" name="Rectangle 108"/>
                        <wps:cNvSpPr/>
                        <wps:spPr>
                          <a:xfrm>
                            <a:off x="689356" y="177774"/>
                            <a:ext cx="4163902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40F7F7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To create a topology to illustrate the use of EIGRP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3821811" y="17777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17E57C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" name="Rectangle 110"/>
                        <wps:cNvSpPr/>
                        <wps:spPr>
                          <a:xfrm>
                            <a:off x="338836" y="441426"/>
                            <a:ext cx="164181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4C6C7A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ii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1" name="Rectangle 111"/>
                        <wps:cNvSpPr/>
                        <wps:spPr>
                          <a:xfrm>
                            <a:off x="462280" y="439293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D15289" w14:textId="77777777" w:rsidR="00F165EF" w:rsidRDefault="00000000">
                              <w:r>
                                <w:rPr>
                                  <w:rFonts w:ascii="Arial" w:eastAsia="Arial" w:hAnsi="Arial" w:cs="Arial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2" name="Rectangle 112"/>
                        <wps:cNvSpPr/>
                        <wps:spPr>
                          <a:xfrm>
                            <a:off x="689356" y="441426"/>
                            <a:ext cx="249432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FDEC4C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To configure router as EIGRP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" name="Rectangle 113"/>
                        <wps:cNvSpPr/>
                        <wps:spPr>
                          <a:xfrm>
                            <a:off x="2565781" y="44142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2C2D8E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296164" y="705459"/>
                            <a:ext cx="220934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9F15C8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iii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5" name="Rectangle 115"/>
                        <wps:cNvSpPr/>
                        <wps:spPr>
                          <a:xfrm>
                            <a:off x="460756" y="703326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043D34" w14:textId="77777777" w:rsidR="00F165EF" w:rsidRDefault="00000000">
                              <w:r>
                                <w:rPr>
                                  <w:rFonts w:ascii="Arial" w:eastAsia="Arial" w:hAnsi="Arial" w:cs="Arial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689356" y="705459"/>
                            <a:ext cx="6139136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406663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To use configured EIGRP from a remote PC or a remote router and test th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Rectangle 117"/>
                        <wps:cNvSpPr/>
                        <wps:spPr>
                          <a:xfrm>
                            <a:off x="689356" y="959967"/>
                            <a:ext cx="1766866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F51845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network connectivity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" name="Rectangle 118"/>
                        <wps:cNvSpPr/>
                        <wps:spPr>
                          <a:xfrm>
                            <a:off x="2018665" y="95996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1464E3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305308" y="1225143"/>
                            <a:ext cx="208367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7CF374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iv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" name="Rectangle 120"/>
                        <wps:cNvSpPr/>
                        <wps:spPr>
                          <a:xfrm>
                            <a:off x="462280" y="1223010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049947" w14:textId="77777777" w:rsidR="00F165EF" w:rsidRDefault="00000000">
                              <w:r>
                                <w:rPr>
                                  <w:rFonts w:ascii="Arial" w:eastAsia="Arial" w:hAnsi="Arial" w:cs="Arial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1" name="Rectangle 121"/>
                        <wps:cNvSpPr/>
                        <wps:spPr>
                          <a:xfrm>
                            <a:off x="689356" y="1225143"/>
                            <a:ext cx="2516421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6D18E8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To </w:t>
                              </w:r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analyze</w:t>
                              </w:r>
                              <w:proofErr w:type="spellEnd"/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the EIGRP rout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2" name="Rectangle 122"/>
                        <wps:cNvSpPr/>
                        <wps:spPr>
                          <a:xfrm>
                            <a:off x="2582545" y="1225143"/>
                            <a:ext cx="52274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752E0A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tables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2975991" y="122514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854680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4" name="Rectangle 124"/>
                        <wps:cNvSpPr/>
                        <wps:spPr>
                          <a:xfrm>
                            <a:off x="346456" y="1487271"/>
                            <a:ext cx="152019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8F612A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v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460756" y="1485138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D246E0" w14:textId="77777777" w:rsidR="00F165EF" w:rsidRDefault="00000000">
                              <w:r>
                                <w:rPr>
                                  <w:rFonts w:ascii="Arial" w:eastAsia="Arial" w:hAnsi="Arial" w:cs="Arial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689356" y="1487271"/>
                            <a:ext cx="375892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5E305A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To </w:t>
                              </w:r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analyze</w:t>
                              </w:r>
                              <w:proofErr w:type="spellEnd"/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the routing metric used by EIGRP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7" name="Rectangle 127"/>
                        <wps:cNvSpPr/>
                        <wps:spPr>
                          <a:xfrm>
                            <a:off x="3517011" y="148727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CFA182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305308" y="1749399"/>
                            <a:ext cx="208367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93793C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vi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" name="Rectangle 129"/>
                        <wps:cNvSpPr/>
                        <wps:spPr>
                          <a:xfrm>
                            <a:off x="462280" y="1747266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4004D8" w14:textId="77777777" w:rsidR="00F165EF" w:rsidRDefault="00000000">
                              <w:r>
                                <w:rPr>
                                  <w:rFonts w:ascii="Arial" w:eastAsia="Arial" w:hAnsi="Arial" w:cs="Arial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" name="Rectangle 130"/>
                        <wps:cNvSpPr/>
                        <wps:spPr>
                          <a:xfrm>
                            <a:off x="689356" y="1749399"/>
                            <a:ext cx="3299015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8B732C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To understand load balancing in EIGRP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1" name="Rectangle 131"/>
                        <wps:cNvSpPr/>
                        <wps:spPr>
                          <a:xfrm>
                            <a:off x="3171063" y="1749399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AEFC1D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>
                            <a:off x="52375" y="192466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E640B2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3" name="Rectangle 133"/>
                        <wps:cNvSpPr/>
                        <wps:spPr>
                          <a:xfrm>
                            <a:off x="52375" y="218831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4D87A9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4" name="Rectangle 134"/>
                        <wps:cNvSpPr/>
                        <wps:spPr>
                          <a:xfrm>
                            <a:off x="52375" y="2450440"/>
                            <a:ext cx="1278987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859A7A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SOFTWARE: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5" name="Rectangle 135"/>
                        <wps:cNvSpPr/>
                        <wps:spPr>
                          <a:xfrm>
                            <a:off x="1013968" y="2450440"/>
                            <a:ext cx="1678492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81271E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Cisco Packet Tracer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6" name="Rectangle 136"/>
                        <wps:cNvSpPr/>
                        <wps:spPr>
                          <a:xfrm>
                            <a:off x="2277745" y="245044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CA7D16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52375" y="271409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F2B15E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8" name="Rectangle 138"/>
                        <wps:cNvSpPr/>
                        <wps:spPr>
                          <a:xfrm>
                            <a:off x="52375" y="2976473"/>
                            <a:ext cx="1137307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168BDC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SCENARIO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9" name="Rectangle 139"/>
                        <wps:cNvSpPr/>
                        <wps:spPr>
                          <a:xfrm>
                            <a:off x="907288" y="297647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7A4B41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0" name="Rectangle 140"/>
                        <wps:cNvSpPr/>
                        <wps:spPr>
                          <a:xfrm>
                            <a:off x="52375" y="324012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2D2D1F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1" name="Rectangle 141"/>
                        <wps:cNvSpPr/>
                        <wps:spPr>
                          <a:xfrm>
                            <a:off x="5692140" y="6390614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44A01E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6" name="Picture 146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52070" y="3495548"/>
                            <a:ext cx="5629275" cy="30276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D25212E" id="Group 7126" o:spid="_x0000_s1026" style="width:533.6pt;height:507.05pt;mso-position-horizontal-relative:char;mso-position-vertical-relative:line" coordorigin="520,1756" coordsize="67764,6439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">
                <v:rect id="Rectangle 106" o:spid="_x0000_s1027" style="position:absolute;left:3815;top:1777;width:107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" filled="f" stroked="f">
                  <v:textbox inset="0,0,0,0">
                    <w:txbxContent>
                      <w:p w14:paraId="023920BD" w14:textId="77777777" w:rsidR="00F165EF" w:rsidRDefault="00000000">
                        <w:proofErr w:type="spellStart"/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i</w:t>
                        </w:r>
                        <w:proofErr w:type="spellEnd"/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.</w:t>
                        </w:r>
                      </w:p>
                    </w:txbxContent>
                  </v:textbox>
                </v:rect>
                <v:rect id="Rectangle 107" o:spid="_x0000_s1028" style="position:absolute;left:4622;top:1756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14:paraId="5C1515DA" w14:textId="77777777" w:rsidR="00F165EF" w:rsidRDefault="00000000">
                        <w:r>
                          <w:rPr>
                            <w:rFonts w:ascii="Arial" w:eastAsia="Arial" w:hAnsi="Arial" w:cs="Arial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8" o:spid="_x0000_s1029" style="position:absolute;left:6893;top:1777;width:41639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BM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" filled="f" stroked="f">
                  <v:textbox inset="0,0,0,0">
                    <w:txbxContent>
                      <w:p w14:paraId="4740F7F7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To create a topology to illustrate the use of EIGRP.</w:t>
                        </w:r>
                      </w:p>
                    </w:txbxContent>
                  </v:textbox>
                </v:rect>
                <v:rect id="Rectangle 109" o:spid="_x0000_s1030" style="position:absolute;left:38218;top:1777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" filled="f" stroked="f">
                  <v:textbox inset="0,0,0,0">
                    <w:txbxContent>
                      <w:p w14:paraId="1217E57C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0" o:spid="_x0000_s1031" style="position:absolute;left:3388;top:4414;width:1642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" filled="f" stroked="f">
                  <v:textbox inset="0,0,0,0">
                    <w:txbxContent>
                      <w:p w14:paraId="4F4C6C7A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ii.</w:t>
                        </w:r>
                      </w:p>
                    </w:txbxContent>
                  </v:textbox>
                </v:rect>
                <v:rect id="Rectangle 111" o:spid="_x0000_s1032" style="position:absolute;left:4622;top:4392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" filled="f" stroked="f">
                  <v:textbox inset="0,0,0,0">
                    <w:txbxContent>
                      <w:p w14:paraId="5AD15289" w14:textId="77777777" w:rsidR="00F165EF" w:rsidRDefault="00000000">
                        <w:r>
                          <w:rPr>
                            <w:rFonts w:ascii="Arial" w:eastAsia="Arial" w:hAnsi="Arial" w:cs="Arial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2" o:spid="_x0000_s1033" style="position:absolute;left:6893;top:4414;width:2494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EF7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7w/g/Uy4QM5eAAAA//8DAFBLAQItABQABgAIAAAAIQDb4fbL7gAAAIUBAAATAAAAAAAAAAAAAAAA&#10;AAAAAABbQ29udGVudF9UeXBlc10ueG1sUEsBAi0AFAAGAAgAAAAhAFr0LFu/AAAAFQEAAAsAAAAA&#10;AAAAAAAAAAAAHwEAAF9yZWxzLy5yZWxzUEsBAi0AFAAGAAgAAAAhANV8QXvBAAAA3AAAAA8AAAAA&#10;AAAAAAAAAAAABwIAAGRycy9kb3ducmV2LnhtbFBLBQYAAAAAAwADALcAAAD1AgAAAAA=&#10;" filled="f" stroked="f">
                  <v:textbox inset="0,0,0,0">
                    <w:txbxContent>
                      <w:p w14:paraId="70FDEC4C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To configure router as EIGRP.</w:t>
                        </w:r>
                      </w:p>
                    </w:txbxContent>
                  </v:textbox>
                </v:rect>
                <v:rect id="Rectangle 113" o:spid="_x0000_s1034" style="position:absolute;left:25657;top:441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OTg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C6MOTgwgAAANwAAAAPAAAA&#10;AAAAAAAAAAAAAAcCAABkcnMvZG93bnJldi54bWxQSwUGAAAAAAMAAwC3AAAA9gIAAAAA&#10;" filled="f" stroked="f">
                  <v:textbox inset="0,0,0,0">
                    <w:txbxContent>
                      <w:p w14:paraId="532C2D8E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4" o:spid="_x0000_s1035" style="position:absolute;left:2961;top:7054;width:2209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XyU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A12XyUwgAAANwAAAAPAAAA&#10;AAAAAAAAAAAAAAcCAABkcnMvZG93bnJldi54bWxQSwUGAAAAAAMAAwC3AAAA9gIAAAAA&#10;" filled="f" stroked="f">
                  <v:textbox inset="0,0,0,0">
                    <w:txbxContent>
                      <w:p w14:paraId="059F15C8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iii.</w:t>
                        </w:r>
                      </w:p>
                    </w:txbxContent>
                  </v:textbox>
                </v:rect>
                <v:rect id="Rectangle 115" o:spid="_x0000_s1036" style="position:absolute;left:4607;top:7033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dkP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BaldkPwgAAANwAAAAPAAAA&#10;AAAAAAAAAAAAAAcCAABkcnMvZG93bnJldi54bWxQSwUGAAAAAAMAAwC3AAAA9gIAAAAA&#10;" filled="f" stroked="f">
                  <v:textbox inset="0,0,0,0">
                    <w:txbxContent>
                      <w:p w14:paraId="57043D34" w14:textId="77777777" w:rsidR="00F165EF" w:rsidRDefault="00000000">
                        <w:r>
                          <w:rPr>
                            <w:rFonts w:ascii="Arial" w:eastAsia="Arial" w:hAnsi="Arial" w:cs="Arial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6" o:spid="_x0000_s1037" style="position:absolute;left:6893;top:7054;width:61391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" filled="f" stroked="f">
                  <v:textbox inset="0,0,0,0">
                    <w:txbxContent>
                      <w:p w14:paraId="79406663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To use configured EIGRP from a remote PC or a remote router and test the </w:t>
                        </w:r>
                      </w:p>
                    </w:txbxContent>
                  </v:textbox>
                </v:rect>
                <v:rect id="Rectangle 117" o:spid="_x0000_s1038" style="position:absolute;left:6893;top:9599;width:17669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" filled="f" stroked="f">
                  <v:textbox inset="0,0,0,0">
                    <w:txbxContent>
                      <w:p w14:paraId="6BF51845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network connectivity.</w:t>
                        </w:r>
                      </w:p>
                    </w:txbxContent>
                  </v:textbox>
                </v:rect>
                <v:rect id="Rectangle 118" o:spid="_x0000_s1039" style="position:absolute;left:20186;top:959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" filled="f" stroked="f">
                  <v:textbox inset="0,0,0,0">
                    <w:txbxContent>
                      <w:p w14:paraId="041464E3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9" o:spid="_x0000_s1040" style="position:absolute;left:3053;top:12251;width:208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" filled="f" stroked="f">
                  <v:textbox inset="0,0,0,0">
                    <w:txbxContent>
                      <w:p w14:paraId="4A7CF374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iv.</w:t>
                        </w:r>
                      </w:p>
                    </w:txbxContent>
                  </v:textbox>
                </v:rect>
                <v:rect id="Rectangle 120" o:spid="_x0000_s1041" style="position:absolute;left:4622;top:12230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rAq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" filled="f" stroked="f">
                  <v:textbox inset="0,0,0,0">
                    <w:txbxContent>
                      <w:p w14:paraId="79049947" w14:textId="77777777" w:rsidR="00F165EF" w:rsidRDefault="00000000">
                        <w:r>
                          <w:rPr>
                            <w:rFonts w:ascii="Arial" w:eastAsia="Arial" w:hAnsi="Arial" w:cs="Arial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1" o:spid="_x0000_s1042" style="position:absolute;left:6893;top:12251;width:2516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hWx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H/Th/Uy4QM5eAAAA//8DAFBLAQItABQABgAIAAAAIQDb4fbL7gAAAIUBAAATAAAAAAAAAAAAAAAA&#10;AAAAAABbQ29udGVudF9UeXBlc10ueG1sUEsBAi0AFAAGAAgAAAAhAFr0LFu/AAAAFQEAAAsAAAAA&#10;AAAAAAAAAAAAHwEAAF9yZWxzLy5yZWxzUEsBAi0AFAAGAAgAAAAhAOvCFbHBAAAA3AAAAA8AAAAA&#10;AAAAAAAAAAAABwIAAGRycy9kb3ducmV2LnhtbFBLBQYAAAAAAwADALcAAAD1AgAAAAA=&#10;" filled="f" stroked="f">
                  <v:textbox inset="0,0,0,0">
                    <w:txbxContent>
                      <w:p w14:paraId="036D18E8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To </w:t>
                        </w:r>
                        <w:proofErr w:type="spellStart"/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analyze</w:t>
                        </w:r>
                        <w:proofErr w:type="spellEnd"/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the EIGRP routing </w:t>
                        </w:r>
                      </w:p>
                    </w:txbxContent>
                  </v:textbox>
                </v:rect>
                <v:rect id="Rectangle 122" o:spid="_x0000_s1043" style="position:absolute;left:25825;top:12251;width:522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" filled="f" stroked="f">
                  <v:textbox inset="0,0,0,0">
                    <w:txbxContent>
                      <w:p w14:paraId="28752E0A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tables.</w:t>
                        </w:r>
                      </w:p>
                    </w:txbxContent>
                  </v:textbox>
                </v:rect>
                <v:rect id="Rectangle 123" o:spid="_x0000_s1044" style="position:absolute;left:29759;top:1225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14:paraId="29854680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4" o:spid="_x0000_s1045" style="position:absolute;left:3464;top:14872;width:1520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bYp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D7tbYpwgAAANwAAAAPAAAA&#10;AAAAAAAAAAAAAAcCAABkcnMvZG93bnJldi54bWxQSwUGAAAAAAMAAwC3AAAA9gIAAAAA&#10;" filled="f" stroked="f">
                  <v:textbox inset="0,0,0,0">
                    <w:txbxContent>
                      <w:p w14:paraId="6E8F612A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v.</w:t>
                        </w:r>
                      </w:p>
                    </w:txbxContent>
                  </v:textbox>
                </v:rect>
                <v:rect id="Rectangle 125" o:spid="_x0000_s1046" style="position:absolute;left:4607;top:14851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<v:textbox inset="0,0,0,0">
                    <w:txbxContent>
                      <w:p w14:paraId="53D246E0" w14:textId="77777777" w:rsidR="00F165EF" w:rsidRDefault="00000000">
                        <w:r>
                          <w:rPr>
                            <w:rFonts w:ascii="Arial" w:eastAsia="Arial" w:hAnsi="Arial" w:cs="Arial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6" o:spid="_x0000_s1047" style="position:absolute;left:6893;top:14872;width:37589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285E305A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To </w:t>
                        </w:r>
                        <w:proofErr w:type="spellStart"/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analyze</w:t>
                        </w:r>
                        <w:proofErr w:type="spellEnd"/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the routing metric used by EIGRP.</w:t>
                        </w:r>
                      </w:p>
                    </w:txbxContent>
                  </v:textbox>
                </v:rect>
                <v:rect id="Rectangle 127" o:spid="_x0000_s1048" style="position:absolute;left:35170;top:14872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" filled="f" stroked="f">
                  <v:textbox inset="0,0,0,0">
                    <w:txbxContent>
                      <w:p w14:paraId="62CFA182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8" o:spid="_x0000_s1049" style="position:absolute;left:3053;top:17493;width:208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Lws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B6+LwsxQAAANwAAAAP&#10;AAAAAAAAAAAAAAAAAAcCAABkcnMvZG93bnJldi54bWxQSwUGAAAAAAMAAwC3AAAA+QIAAAAA&#10;" filled="f" stroked="f">
                  <v:textbox inset="0,0,0,0">
                    <w:txbxContent>
                      <w:p w14:paraId="4193793C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vi.</w:t>
                        </w:r>
                      </w:p>
                    </w:txbxContent>
                  </v:textbox>
                </v:rect>
                <v:rect id="Rectangle 129" o:spid="_x0000_s1050" style="position:absolute;left:4622;top:17472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" filled="f" stroked="f">
                  <v:textbox inset="0,0,0,0">
                    <w:txbxContent>
                      <w:p w14:paraId="534004D8" w14:textId="77777777" w:rsidR="00F165EF" w:rsidRDefault="00000000">
                        <w:r>
                          <w:rPr>
                            <w:rFonts w:ascii="Arial" w:eastAsia="Arial" w:hAnsi="Arial" w:cs="Arial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0" o:spid="_x0000_s1051" style="position:absolute;left:6893;top:17493;width:32990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yb3xgAAANwAAAAPAAAAZHJzL2Rvd25yZXYueG1sRI9Ba8JA&#10;EIXvBf/DMkJvdaOF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AVcm98YAAADcAAAA&#10;DwAAAAAAAAAAAAAAAAAHAgAAZHJzL2Rvd25yZXYueG1sUEsFBgAAAAADAAMAtwAAAPoCAAAAAA==&#10;" filled="f" stroked="f">
                  <v:textbox inset="0,0,0,0">
                    <w:txbxContent>
                      <w:p w14:paraId="4E8B732C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To understand load balancing in EIGRP.</w:t>
                        </w:r>
                      </w:p>
                    </w:txbxContent>
                  </v:textbox>
                </v:rect>
                <v:rect id="Rectangle 131" o:spid="_x0000_s1052" style="position:absolute;left:31710;top:1749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4Ns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BuG4NswgAAANwAAAAPAAAA&#10;AAAAAAAAAAAAAAcCAABkcnMvZG93bnJldi54bWxQSwUGAAAAAAMAAwC3AAAA9gIAAAAA&#10;" filled="f" stroked="f">
                  <v:textbox inset="0,0,0,0">
                    <w:txbxContent>
                      <w:p w14:paraId="3EAEFC1D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2" o:spid="_x0000_s1053" style="position:absolute;left:523;top:1924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R0b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CeyR0bwgAAANwAAAAPAAAA&#10;AAAAAAAAAAAAAAcCAABkcnMvZG93bnJldi54bWxQSwUGAAAAAAMAAwC3AAAA9gIAAAAA&#10;" filled="f" stroked="f">
                  <v:textbox inset="0,0,0,0">
                    <w:txbxContent>
                      <w:p w14:paraId="65E640B2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3" o:spid="_x0000_s1054" style="position:absolute;left:523;top:21883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biAwwAAANwAAAAPAAAAZHJzL2Rvd25yZXYueG1sRE9Na8JA&#10;EL0X/A/LCL01Gx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8YW4gMMAAADcAAAADwAA&#10;AAAAAAAAAAAAAAAHAgAAZHJzL2Rvd25yZXYueG1sUEsFBgAAAAADAAMAtwAAAPcCAAAAAA==&#10;" filled="f" stroked="f">
                  <v:textbox inset="0,0,0,0">
                    <w:txbxContent>
                      <w:p w14:paraId="194D87A9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4" o:spid="_x0000_s1055" style="position:absolute;left:523;top:24504;width:12790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" filled="f" stroked="f">
                  <v:textbox inset="0,0,0,0">
                    <w:txbxContent>
                      <w:p w14:paraId="74859A7A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SOFTWARE: </w:t>
                        </w:r>
                      </w:p>
                    </w:txbxContent>
                  </v:textbox>
                </v:rect>
                <v:rect id="Rectangle 135" o:spid="_x0000_s1056" style="position:absolute;left:10139;top:24504;width:16785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" filled="f" stroked="f">
                  <v:textbox inset="0,0,0,0">
                    <w:txbxContent>
                      <w:p w14:paraId="1E81271E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Cisco Packet Tracer.</w:t>
                        </w:r>
                      </w:p>
                    </w:txbxContent>
                  </v:textbox>
                </v:rect>
                <v:rect id="Rectangle 136" o:spid="_x0000_s1057" style="position:absolute;left:22777;top:2450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" filled="f" stroked="f">
                  <v:textbox inset="0,0,0,0">
                    <w:txbxContent>
                      <w:p w14:paraId="66CA7D16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7" o:spid="_x0000_s1058" style="position:absolute;left:523;top:27140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6D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COvr6DwgAAANwAAAAPAAAA&#10;AAAAAAAAAAAAAAcCAABkcnMvZG93bnJldi54bWxQSwUGAAAAAAMAAwC3AAAA9gIAAAAA&#10;" filled="f" stroked="f">
                  <v:textbox inset="0,0,0,0">
                    <w:txbxContent>
                      <w:p w14:paraId="4BF2B15E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8" o:spid="_x0000_s1059" style="position:absolute;left:523;top:29764;width:1137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SrxxgAAANwAAAAPAAAAZHJzL2Rvd25yZXYueG1sRI9Ba8JA&#10;EIXvBf/DMkJvdaOF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/yEq8cYAAADcAAAA&#10;DwAAAAAAAAAAAAAAAAAHAgAAZHJzL2Rvd25yZXYueG1sUEsFBgAAAAADAAMAtwAAAPoCAAAAAA==&#10;" filled="f" stroked="f">
                  <v:textbox inset="0,0,0,0">
                    <w:txbxContent>
                      <w:p w14:paraId="54168BDC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SCENARIO:</w:t>
                        </w:r>
                      </w:p>
                    </w:txbxContent>
                  </v:textbox>
                </v:rect>
                <v:rect id="Rectangle 139" o:spid="_x0000_s1060" style="position:absolute;left:9072;top:2976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" filled="f" stroked="f">
                  <v:textbox inset="0,0,0,0">
                    <w:txbxContent>
                      <w:p w14:paraId="287A4B41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0" o:spid="_x0000_s1061" style="position:absolute;left:523;top:3240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VWK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WVFVisYAAADcAAAA&#10;DwAAAAAAAAAAAAAAAAAHAgAAZHJzL2Rvd25yZXYueG1sUEsFBgAAAAADAAMAtwAAAPoCAAAAAA==&#10;" filled="f" stroked="f">
                  <v:textbox inset="0,0,0,0">
                    <w:txbxContent>
                      <w:p w14:paraId="4F2D2D1F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" o:spid="_x0000_s1062" style="position:absolute;left:56921;top:63906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fAR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A2HfARwgAAANwAAAAPAAAA&#10;AAAAAAAAAAAAAAcCAABkcnMvZG93bnJldi54bWxQSwUGAAAAAAMAAwC3AAAA9gIAAAAA&#10;" filled="f" stroked="f">
                  <v:textbox inset="0,0,0,0">
                    <w:txbxContent>
                      <w:p w14:paraId="2244A01E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6" o:spid="_x0000_s1063" type="#_x0000_t75" style="position:absolute;left:520;top:34955;width:56293;height:30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">
                  <v:imagedata r:id="rId7" o:title=""/>
                </v:shape>
                <w10:anchorlock/>
              </v:group>
            </w:pict>
          </mc:Fallback>
        </mc:AlternateContent>
      </w:r>
    </w:p>
    <w:p w14:paraId="16D1700C" w14:textId="77777777" w:rsidR="00F165EF" w:rsidRDefault="00000000">
      <w:pPr>
        <w:spacing w:after="115"/>
        <w:ind w:left="567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BC42F15" w14:textId="77777777" w:rsidR="00F165EF" w:rsidRDefault="00000000">
      <w:pPr>
        <w:spacing w:after="122"/>
        <w:ind w:left="567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04F37B5" w14:textId="77777777" w:rsidR="00F165EF" w:rsidRDefault="00000000">
      <w:pPr>
        <w:spacing w:after="0"/>
        <w:ind w:left="567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 </w:t>
      </w:r>
    </w:p>
    <w:p w14:paraId="6A18F6FD" w14:textId="77777777" w:rsidR="00F165EF" w:rsidRDefault="00000000">
      <w:pPr>
        <w:spacing w:after="0"/>
        <w:ind w:left="150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Router0: </w:t>
      </w:r>
    </w:p>
    <w:p w14:paraId="5AC838C0" w14:textId="77777777" w:rsidR="00F165EF" w:rsidRDefault="00000000">
      <w:pPr>
        <w:spacing w:after="118"/>
        <w:ind w:left="417" w:right="-456"/>
      </w:pPr>
      <w:r>
        <w:rPr>
          <w:noProof/>
        </w:rPr>
        <mc:AlternateContent>
          <mc:Choice Requires="wpg">
            <w:drawing>
              <wp:inline distT="0" distB="0" distL="0" distR="0" wp14:anchorId="599E668D" wp14:editId="79DC054F">
                <wp:extent cx="5691187" cy="7453957"/>
                <wp:effectExtent l="0" t="0" r="0" b="0"/>
                <wp:docPr id="6364" name="Group 63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1187" cy="7453957"/>
                          <a:chOff x="0" y="0"/>
                          <a:chExt cx="5691187" cy="7453957"/>
                        </a:xfrm>
                      </wpg:grpSpPr>
                      <wps:wsp>
                        <wps:cNvPr id="182" name="Rectangle 182"/>
                        <wps:cNvSpPr/>
                        <wps:spPr>
                          <a:xfrm>
                            <a:off x="5459159" y="457438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D01BA0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3" name="Rectangle 183"/>
                        <wps:cNvSpPr/>
                        <wps:spPr>
                          <a:xfrm>
                            <a:off x="5640514" y="722957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E16E4C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9" name="Picture 189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80975" y="0"/>
                            <a:ext cx="5276215" cy="470903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1" name="Picture 19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4811650"/>
                            <a:ext cx="5629276" cy="25450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99E668D" id="Group 6364" o:spid="_x0000_s1064" style="width:448.1pt;height:586.95pt;mso-position-horizontal-relative:char;mso-position-vertical-relative:line" coordsize="56911,7453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ChrP/Hqv++P5GsatnWf+PVf98fyN&#10;Y1ABXzx/wT7/AOPX9of/ALLH4i/lbV9D188f8E+/+PX9of8A7LH4i/lbUAfUup/8eMv4fzFYNb2p&#10;/wDHjL+H8xWDQAUUUUAbOjf8erf75/kK+ZP+Co//ACYn8Tf+4Z/6dLSvpvRv+PVv98/yFfMn/BUf&#10;/kxP4m/9wz/06WlAH1V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UNZ/wCPVf8AfH8jWNWz&#10;rP8Ax6r/AL4/kaxqACvnj/gn3/x6/tD/APZY/EX8ravoevnj/gn3/wAev7Q//ZY/EX8ragD6l1P/&#10;AI8Zfw/mKwa3tT/48Zfw/mKwaACiiigDZ0b/AI9W/wB8/wAhXzJ/wVH/AOTE/ib/ANwz/wBOlpX0&#10;3o3/AB6t/vn+Qr5k/wCCo/8AyYn8Tf8AuGf+nS0oA+qq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">
                <v:rect id="Rectangle 182" o:spid="_x0000_s1065" style="position:absolute;left:54591;top:4574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" filled="f" stroked="f">
                  <v:textbox inset="0,0,0,0">
                    <w:txbxContent>
                      <w:p w14:paraId="72D01BA0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3" o:spid="_x0000_s1066" style="position:absolute;left:56405;top:72295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" filled="f" stroked="f">
                  <v:textbox inset="0,0,0,0">
                    <w:txbxContent>
                      <w:p w14:paraId="62E16E4C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89" o:spid="_x0000_s1067" type="#_x0000_t75" style="position:absolute;left:1809;width:52762;height:47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">
                  <v:imagedata r:id="rId10" o:title=""/>
                </v:shape>
                <v:shape id="Picture 191" o:spid="_x0000_s1068" type="#_x0000_t75" style="position:absolute;top:48116;width:56292;height:25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">
                  <v:imagedata r:id="rId11" o:title=""/>
                </v:shape>
                <w10:anchorlock/>
              </v:group>
            </w:pict>
          </mc:Fallback>
        </mc:AlternateContent>
      </w:r>
    </w:p>
    <w:p w14:paraId="4E360CB8" w14:textId="77777777" w:rsidR="00F165EF" w:rsidRDefault="00000000">
      <w:pPr>
        <w:spacing w:after="13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A92C910" w14:textId="77777777" w:rsidR="00F165EF" w:rsidRDefault="00000000">
      <w:pPr>
        <w:spacing w:after="13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C38129A" w14:textId="77777777" w:rsidR="00F165EF" w:rsidRDefault="00000000">
      <w:pPr>
        <w:spacing w:after="137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E2E62BB" w14:textId="77777777" w:rsidR="00F165EF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48E7008" w14:textId="77777777" w:rsidR="00F165EF" w:rsidRDefault="00000000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Router1: </w:t>
      </w:r>
    </w:p>
    <w:p w14:paraId="476CC36A" w14:textId="77777777" w:rsidR="00F165EF" w:rsidRDefault="00000000">
      <w:pPr>
        <w:spacing w:after="118"/>
        <w:ind w:left="275" w:right="-456"/>
      </w:pPr>
      <w:r>
        <w:rPr>
          <w:noProof/>
        </w:rPr>
        <mc:AlternateContent>
          <mc:Choice Requires="wpg">
            <w:drawing>
              <wp:inline distT="0" distB="0" distL="0" distR="0" wp14:anchorId="6980C60D" wp14:editId="583C4F1D">
                <wp:extent cx="5691124" cy="7664269"/>
                <wp:effectExtent l="0" t="0" r="5080" b="0"/>
                <wp:docPr id="6475" name="Group 64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1124" cy="7664269"/>
                          <a:chOff x="0" y="0"/>
                          <a:chExt cx="5691124" cy="7664269"/>
                        </a:xfrm>
                      </wpg:grpSpPr>
                      <wps:wsp>
                        <wps:cNvPr id="225" name="Rectangle 225"/>
                        <wps:cNvSpPr/>
                        <wps:spPr>
                          <a:xfrm>
                            <a:off x="5299075" y="465058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5AB283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6" name="Rectangle 226"/>
                        <wps:cNvSpPr/>
                        <wps:spPr>
                          <a:xfrm>
                            <a:off x="5640451" y="743988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39A7C2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1" name="Picture 231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340678" y="0"/>
                            <a:ext cx="4957445" cy="478523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3" name="Picture 233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4887850"/>
                            <a:ext cx="5629275" cy="26777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980C60D" id="Group 6475" o:spid="_x0000_s1069" style="width:448.1pt;height:603.5pt;mso-position-horizontal-relative:char;mso-position-vertical-relative:line" coordsize="56911,7664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//9lQSwMECgAAAAAAAAAhAHcoCwblOgEA5ToBABQAAABkcnMvbWVkaWEvaW1hZ2UyLmpw&#10;Z//Y/+AAEEpGSUYAAQEBAGAAYAAA/9sAQwADAgIDAgIDAwMDBAMDBAUIBQUEBAUKBwcGCAwKDAwL&#10;CgsLDQ4SEA0OEQ4LCxAWEBETFBUVFQwPFxgWFBgSFBUU/9sAQwEDBAQFBAUJBQUJFA0LDRQUFBQU&#10;FBQUFBQUFBQUFBQUFBQUFBQUFBQUFBQUFBQUFBQUFBQUFBQUFBQUFBQUFBQU/8AAEQgBmgNe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Zet/wDLH/gX9Ky61Nb/AOWP/Av6Vl0AFfPv&#10;/BLj/kxP4Zf9xP8A9Ol3X0FXz7/wS4/5MT+GX/cT/wDTpd0AfTes/wDHqv8Avj+RrGrZ1n/j1X/f&#10;H8jWNQBvaZ/x4xfj/M18v/t9f825f9lm8Of+3FfUGmf8eMX4/wAzXy/+31/zbl/2Wbw5/wC3FAH1&#10;V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Zet/8sf8AgX9Ky61Nb/5Y/wDAv6Vl0AFfPv8A&#10;wS4/5MT+GX/cT/8ATpd19BV8+/8ABLj/AJMT+GX/AHE//Tpd0AfTes/8eq/74/kaxq2dZ/49V/3x&#10;/I1jUAb2mf8AHjF+P8zXy/8At9f825f9lm8Of+3FfUGmf8eMX4/zNfL/AO31/wA25f8AZZvDn/tx&#10;QB9V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">
                <v:rect id="Rectangle 225" o:spid="_x0000_s1070" style="position:absolute;left:52990;top:46505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" filled="f" stroked="f">
                  <v:textbox inset="0,0,0,0">
                    <w:txbxContent>
                      <w:p w14:paraId="2F5AB283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6" o:spid="_x0000_s1071" style="position:absolute;left:56404;top:74398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" filled="f" stroked="f">
                  <v:textbox inset="0,0,0,0">
                    <w:txbxContent>
                      <w:p w14:paraId="3639A7C2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231" o:spid="_x0000_s1072" type="#_x0000_t75" style="position:absolute;left:3406;width:49575;height:478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">
                  <v:imagedata r:id="rId14" o:title=""/>
                </v:shape>
                <v:shape id="Picture 233" o:spid="_x0000_s1073" type="#_x0000_t75" style="position:absolute;top:48878;width:56292;height:267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">
                  <v:imagedata r:id="rId15" o:title=""/>
                </v:shape>
                <w10:anchorlock/>
              </v:group>
            </w:pict>
          </mc:Fallback>
        </mc:AlternateContent>
      </w:r>
    </w:p>
    <w:p w14:paraId="3291918D" w14:textId="77777777" w:rsidR="00F165EF" w:rsidRDefault="00000000">
      <w:pPr>
        <w:spacing w:after="13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9B70560" w14:textId="21FA98FE" w:rsidR="00F165EF" w:rsidRDefault="00F165EF" w:rsidP="006E291D">
      <w:pPr>
        <w:spacing w:after="136"/>
        <w:rPr>
          <w:rFonts w:ascii="Times New Roman" w:eastAsia="Times New Roman" w:hAnsi="Times New Roman" w:cs="Times New Roman"/>
          <w:b/>
          <w:sz w:val="24"/>
        </w:rPr>
      </w:pPr>
    </w:p>
    <w:p w14:paraId="1F68B0B3" w14:textId="77777777" w:rsidR="006E291D" w:rsidRDefault="006E291D" w:rsidP="006E291D">
      <w:pPr>
        <w:spacing w:after="136"/>
      </w:pPr>
    </w:p>
    <w:p w14:paraId="5D561F78" w14:textId="77777777" w:rsidR="00F165EF" w:rsidRDefault="00000000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Router2: </w:t>
      </w:r>
    </w:p>
    <w:p w14:paraId="4C023880" w14:textId="77777777" w:rsidR="00F165EF" w:rsidRDefault="00000000">
      <w:pPr>
        <w:spacing w:after="269"/>
        <w:ind w:left="275" w:right="-456"/>
      </w:pPr>
      <w:r>
        <w:rPr>
          <w:noProof/>
        </w:rPr>
        <mc:AlternateContent>
          <mc:Choice Requires="wpg">
            <w:drawing>
              <wp:inline distT="0" distB="0" distL="0" distR="0" wp14:anchorId="4977B9E8" wp14:editId="28C36AE1">
                <wp:extent cx="5691124" cy="6196276"/>
                <wp:effectExtent l="0" t="0" r="0" b="0"/>
                <wp:docPr id="6415" name="Group 64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1124" cy="6196276"/>
                          <a:chOff x="0" y="0"/>
                          <a:chExt cx="5691124" cy="6196276"/>
                        </a:xfrm>
                      </wpg:grpSpPr>
                      <wps:wsp>
                        <wps:cNvPr id="267" name="Rectangle 267"/>
                        <wps:cNvSpPr/>
                        <wps:spPr>
                          <a:xfrm>
                            <a:off x="5556632" y="419338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C54644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8" name="Rectangle 268"/>
                        <wps:cNvSpPr/>
                        <wps:spPr>
                          <a:xfrm>
                            <a:off x="5640451" y="597189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4B47AC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9" name="Picture 27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83185" y="0"/>
                            <a:ext cx="5472430" cy="432790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1" name="Picture 281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4430649"/>
                            <a:ext cx="5629275" cy="1676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977B9E8" id="Group 6415" o:spid="_x0000_s1074" style="width:448.1pt;height:487.9pt;mso-position-horizontal-relative:char;mso-position-vertical-relative:line" coordsize="56911,6196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">
                <v:rect id="Rectangle 267" o:spid="_x0000_s1075" style="position:absolute;left:55566;top:4193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" filled="f" stroked="f">
                  <v:textbox inset="0,0,0,0">
                    <w:txbxContent>
                      <w:p w14:paraId="6FC54644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68" o:spid="_x0000_s1076" style="position:absolute;left:56404;top:59718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" filled="f" stroked="f">
                  <v:textbox inset="0,0,0,0">
                    <w:txbxContent>
                      <w:p w14:paraId="034B47AC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279" o:spid="_x0000_s1077" type="#_x0000_t75" style="position:absolute;left:831;width:54725;height:43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">
                  <v:imagedata r:id="rId18" o:title=""/>
                </v:shape>
                <v:shape id="Picture 281" o:spid="_x0000_s1078" type="#_x0000_t75" style="position:absolute;top:44306;width:56292;height:16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">
                  <v:imagedata r:id="rId19" o:title=""/>
                </v:shape>
                <w10:anchorlock/>
              </v:group>
            </w:pict>
          </mc:Fallback>
        </mc:AlternateContent>
      </w:r>
    </w:p>
    <w:p w14:paraId="0C3E74A6" w14:textId="77777777" w:rsidR="00F165EF" w:rsidRDefault="00000000">
      <w:pPr>
        <w:spacing w:after="13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30DB83B" w14:textId="77777777" w:rsidR="00F165EF" w:rsidRDefault="00000000">
      <w:pPr>
        <w:spacing w:after="13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061848D" w14:textId="77777777" w:rsidR="00F165EF" w:rsidRDefault="00000000">
      <w:pPr>
        <w:spacing w:after="13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826FC40" w14:textId="77777777" w:rsidR="00F165EF" w:rsidRDefault="00000000">
      <w:pPr>
        <w:spacing w:after="137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AA7F3BA" w14:textId="77777777" w:rsidR="00F165EF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83DDD32" w14:textId="77777777" w:rsidR="00F165EF" w:rsidRDefault="00000000">
      <w:pPr>
        <w:spacing w:after="149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EIGRP CONFIGURATION: </w:t>
      </w:r>
    </w:p>
    <w:p w14:paraId="385B8A9A" w14:textId="77777777" w:rsidR="00F165EF" w:rsidRDefault="00000000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ROUTER0: </w:t>
      </w:r>
    </w:p>
    <w:p w14:paraId="2AE0FBB5" w14:textId="77777777" w:rsidR="00F165EF" w:rsidRDefault="00000000">
      <w:pPr>
        <w:spacing w:after="138"/>
        <w:ind w:left="484" w:right="-456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28D9C1BE" wp14:editId="4A87E89C">
                <wp:extent cx="4875657" cy="7271457"/>
                <wp:effectExtent l="0" t="0" r="1270" b="0"/>
                <wp:docPr id="7004" name="Group 70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75657" cy="7271457"/>
                          <a:chOff x="274320" y="0"/>
                          <a:chExt cx="4875657" cy="7271457"/>
                        </a:xfrm>
                      </wpg:grpSpPr>
                      <wps:wsp>
                        <wps:cNvPr id="317" name="Rectangle 317"/>
                        <wps:cNvSpPr/>
                        <wps:spPr>
                          <a:xfrm>
                            <a:off x="4945380" y="466620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BBADA5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8" name="Rectangle 318"/>
                        <wps:cNvSpPr/>
                        <wps:spPr>
                          <a:xfrm>
                            <a:off x="5099304" y="704707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016BF2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4" name="Picture 324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429260" y="0"/>
                            <a:ext cx="4510786" cy="47917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6" name="Picture 326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274320" y="4914519"/>
                            <a:ext cx="4823968" cy="22574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8D9C1BE" id="Group 7004" o:spid="_x0000_s1079" style="width:383.9pt;height:572.55pt;mso-position-horizontal-relative:char;mso-position-vertical-relative:line" coordorigin="2743" coordsize="48756,7271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+Vf+cpv/dGf/c5X1VXyr/zlN/7oz/7nKAPqq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">
                <v:rect id="Rectangle 317" o:spid="_x0000_s1080" style="position:absolute;left:49453;top:46662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" filled="f" stroked="f">
                  <v:textbox inset="0,0,0,0">
                    <w:txbxContent>
                      <w:p w14:paraId="4FBBADA5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8" o:spid="_x0000_s1081" style="position:absolute;left:50993;top:70470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" filled="f" stroked="f">
                  <v:textbox inset="0,0,0,0">
                    <w:txbxContent>
                      <w:p w14:paraId="4A016BF2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324" o:spid="_x0000_s1082" type="#_x0000_t75" style="position:absolute;left:4292;width:45108;height:47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">
                  <v:imagedata r:id="rId22" o:title=""/>
                </v:shape>
                <v:shape id="Picture 326" o:spid="_x0000_s1083" type="#_x0000_t75" style="position:absolute;left:2743;top:49145;width:48239;height:22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">
                  <v:imagedata r:id="rId23" o:title=""/>
                </v:shape>
                <w10:anchorlock/>
              </v:group>
            </w:pict>
          </mc:Fallback>
        </mc:AlternateContent>
      </w:r>
    </w:p>
    <w:p w14:paraId="1425065B" w14:textId="77777777" w:rsidR="00F165EF" w:rsidRDefault="00000000">
      <w:pPr>
        <w:spacing w:after="153"/>
        <w:ind w:right="4279"/>
        <w:jc w:val="righ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B717BFD" w14:textId="77777777" w:rsidR="00F165EF" w:rsidRDefault="00000000">
      <w:pPr>
        <w:spacing w:after="156"/>
        <w:ind w:right="4279"/>
        <w:jc w:val="righ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BAE9C2E" w14:textId="77777777" w:rsidR="00F165EF" w:rsidRDefault="00000000">
      <w:pPr>
        <w:spacing w:after="156"/>
        <w:ind w:left="1767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4AA99E7" w14:textId="77777777" w:rsidR="00F165EF" w:rsidRDefault="00000000">
      <w:pPr>
        <w:spacing w:after="0"/>
        <w:ind w:left="567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FDF233C" w14:textId="77777777" w:rsidR="00F165EF" w:rsidRDefault="00000000">
      <w:pPr>
        <w:spacing w:after="0"/>
        <w:ind w:left="150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ROUTER1: </w:t>
      </w:r>
    </w:p>
    <w:p w14:paraId="3E57996D" w14:textId="77777777" w:rsidR="00F165EF" w:rsidRDefault="00000000">
      <w:pPr>
        <w:spacing w:after="0"/>
        <w:ind w:left="140" w:right="-456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6E59DF68" wp14:editId="402706DF">
                <wp:extent cx="4664329" cy="8608641"/>
                <wp:effectExtent l="0" t="0" r="3175" b="0"/>
                <wp:docPr id="6363" name="Group 63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64329" cy="8608641"/>
                          <a:chOff x="0" y="0"/>
                          <a:chExt cx="4664329" cy="8608641"/>
                        </a:xfrm>
                      </wpg:grpSpPr>
                      <wps:wsp>
                        <wps:cNvPr id="360" name="Rectangle 360"/>
                        <wps:cNvSpPr/>
                        <wps:spPr>
                          <a:xfrm>
                            <a:off x="4581652" y="169263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DE449D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1" name="Rectangle 361"/>
                        <wps:cNvSpPr/>
                        <wps:spPr>
                          <a:xfrm>
                            <a:off x="4613656" y="609762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967B7B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2" name="Rectangle 362"/>
                        <wps:cNvSpPr/>
                        <wps:spPr>
                          <a:xfrm>
                            <a:off x="4581652" y="838426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EA23F1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4" name="Picture 364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144" cy="18262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6" name="Picture 366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1942719"/>
                            <a:ext cx="4614545" cy="428967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8" name="Picture 368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6346673"/>
                            <a:ext cx="4581144" cy="21647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E59DF68" id="Group 6363" o:spid="_x0000_s1084" style="width:367.25pt;height:677.85pt;mso-position-horizontal-relative:char;mso-position-vertical-relative:line" coordsize="46643,8608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">
                <v:rect id="Rectangle 360" o:spid="_x0000_s1085" style="position:absolute;left:45816;top:1692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" filled="f" stroked="f">
                  <v:textbox inset="0,0,0,0">
                    <w:txbxContent>
                      <w:p w14:paraId="42DE449D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1" o:spid="_x0000_s1086" style="position:absolute;left:46136;top:6097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" filled="f" stroked="f">
                  <v:textbox inset="0,0,0,0">
                    <w:txbxContent>
                      <w:p w14:paraId="30967B7B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2" o:spid="_x0000_s1087" style="position:absolute;left:45816;top:8384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" filled="f" stroked="f">
                  <v:textbox inset="0,0,0,0">
                    <w:txbxContent>
                      <w:p w14:paraId="1DEA23F1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364" o:spid="_x0000_s1088" type="#_x0000_t75" style="position:absolute;width:45811;height:18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">
                  <v:imagedata r:id="rId27" o:title=""/>
                </v:shape>
                <v:shape id="Picture 366" o:spid="_x0000_s1089" type="#_x0000_t75" style="position:absolute;top:19427;width:46145;height:42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">
                  <v:imagedata r:id="rId28" o:title=""/>
                </v:shape>
                <v:shape id="Picture 368" o:spid="_x0000_s1090" type="#_x0000_t75" style="position:absolute;top:63466;width:45811;height:21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">
                  <v:imagedata r:id="rId29" o:title=""/>
                </v:shape>
                <w10:anchorlock/>
              </v:group>
            </w:pict>
          </mc:Fallback>
        </mc:AlternateContent>
      </w:r>
    </w:p>
    <w:p w14:paraId="41A5C244" w14:textId="77777777" w:rsidR="00F165EF" w:rsidRDefault="00000000">
      <w:pPr>
        <w:spacing w:after="0"/>
        <w:ind w:left="150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ROUTER2: </w:t>
      </w:r>
    </w:p>
    <w:p w14:paraId="0F1A721D" w14:textId="77777777" w:rsidR="00F165EF" w:rsidRDefault="00000000">
      <w:pPr>
        <w:spacing w:after="0"/>
        <w:ind w:left="140" w:right="-456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FB82663" wp14:editId="16DA914C">
                <wp:extent cx="4527245" cy="8558365"/>
                <wp:effectExtent l="0" t="0" r="0" b="0"/>
                <wp:docPr id="6550" name="Group 65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27245" cy="8558365"/>
                          <a:chOff x="0" y="0"/>
                          <a:chExt cx="4527245" cy="8558365"/>
                        </a:xfrm>
                      </wpg:grpSpPr>
                      <wps:wsp>
                        <wps:cNvPr id="402" name="Rectangle 402"/>
                        <wps:cNvSpPr/>
                        <wps:spPr>
                          <a:xfrm>
                            <a:off x="4476572" y="397901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457D2A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3" name="Rectangle 403"/>
                        <wps:cNvSpPr/>
                        <wps:spPr>
                          <a:xfrm>
                            <a:off x="0" y="423529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4D49EF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05" name="Picture 40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457" y="0"/>
                            <a:ext cx="4476623" cy="41084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7" name="Picture 407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457" y="4517860"/>
                            <a:ext cx="4343273" cy="40405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FB82663" id="Group 6550" o:spid="_x0000_s1091" style="width:356.5pt;height:673.9pt;mso-position-horizontal-relative:char;mso-position-vertical-relative:line" coordsize="45272,855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">
                <v:rect id="Rectangle 402" o:spid="_x0000_s1092" style="position:absolute;left:44765;top:39790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" filled="f" stroked="f">
                  <v:textbox inset="0,0,0,0">
                    <w:txbxContent>
                      <w:p w14:paraId="31457D2A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3" o:spid="_x0000_s1093" style="position:absolute;top:42352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" filled="f" stroked="f">
                  <v:textbox inset="0,0,0,0">
                    <w:txbxContent>
                      <w:p w14:paraId="054D49EF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405" o:spid="_x0000_s1094" type="#_x0000_t75" style="position:absolute;left:4;width:44766;height:410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">
                  <v:imagedata r:id="rId32" o:title=""/>
                </v:shape>
                <v:shape id="Picture 407" o:spid="_x0000_s1095" type="#_x0000_t75" style="position:absolute;left:4;top:45178;width:43433;height:40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">
                  <v:imagedata r:id="rId33" o:title=""/>
                </v:shape>
                <w10:anchorlock/>
              </v:group>
            </w:pict>
          </mc:Fallback>
        </mc:AlternateContent>
      </w:r>
    </w:p>
    <w:p w14:paraId="049879FC" w14:textId="77777777" w:rsidR="00F165EF" w:rsidRDefault="00F165EF">
      <w:pPr>
        <w:sectPr w:rsidR="00F165EF">
          <w:headerReference w:type="even" r:id="rId34"/>
          <w:headerReference w:type="default" r:id="rId35"/>
          <w:footerReference w:type="even" r:id="rId36"/>
          <w:footerReference w:type="default" r:id="rId37"/>
          <w:headerReference w:type="first" r:id="rId38"/>
          <w:footerReference w:type="first" r:id="rId39"/>
          <w:pgSz w:w="11904" w:h="16836"/>
          <w:pgMar w:top="1286" w:right="1734" w:bottom="1523" w:left="1114" w:header="10" w:footer="720" w:gutter="0"/>
          <w:cols w:space="720"/>
        </w:sectPr>
      </w:pPr>
    </w:p>
    <w:p w14:paraId="688C7BE8" w14:textId="77777777" w:rsidR="00F165EF" w:rsidRDefault="00000000">
      <w:pPr>
        <w:spacing w:after="137"/>
        <w:ind w:left="567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 </w:t>
      </w:r>
    </w:p>
    <w:p w14:paraId="707A586F" w14:textId="77777777" w:rsidR="00F165EF" w:rsidRDefault="00000000">
      <w:pPr>
        <w:spacing w:after="138"/>
        <w:ind w:left="577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INTERFACE BANDWIDTHS AND DELAYS: </w:t>
      </w:r>
    </w:p>
    <w:p w14:paraId="209F7C68" w14:textId="77777777" w:rsidR="00F165EF" w:rsidRDefault="00000000">
      <w:pPr>
        <w:spacing w:after="0"/>
        <w:ind w:left="577" w:hanging="10"/>
      </w:pPr>
      <w:r>
        <w:rPr>
          <w:rFonts w:ascii="Times New Roman" w:eastAsia="Times New Roman" w:hAnsi="Times New Roman" w:cs="Times New Roman"/>
          <w:b/>
          <w:sz w:val="24"/>
        </w:rPr>
        <w:t>ROUTER0:</w:t>
      </w:r>
      <w:r>
        <w:rPr>
          <w:rFonts w:ascii="Times New Roman" w:eastAsia="Times New Roman" w:hAnsi="Times New Roman" w:cs="Times New Roman"/>
          <w:b/>
          <w:sz w:val="18"/>
        </w:rPr>
        <w:t xml:space="preserve"> </w:t>
      </w:r>
    </w:p>
    <w:p w14:paraId="217472C8" w14:textId="77777777" w:rsidR="00F165EF" w:rsidRDefault="00000000">
      <w:pPr>
        <w:spacing w:after="119"/>
        <w:ind w:left="-1" w:right="-869"/>
      </w:pPr>
      <w:r>
        <w:rPr>
          <w:noProof/>
        </w:rPr>
        <mc:AlternateContent>
          <mc:Choice Requires="wpg">
            <w:drawing>
              <wp:inline distT="0" distB="0" distL="0" distR="0" wp14:anchorId="3026BB14" wp14:editId="1B2635A4">
                <wp:extent cx="6046734" cy="6466634"/>
                <wp:effectExtent l="0" t="0" r="0" b="0"/>
                <wp:docPr id="6437" name="Group 64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6734" cy="6466634"/>
                          <a:chOff x="0" y="0"/>
                          <a:chExt cx="6046734" cy="6466634"/>
                        </a:xfrm>
                      </wpg:grpSpPr>
                      <wps:wsp>
                        <wps:cNvPr id="444" name="Rectangle 444"/>
                        <wps:cNvSpPr/>
                        <wps:spPr>
                          <a:xfrm>
                            <a:off x="6000115" y="1298139"/>
                            <a:ext cx="42058" cy="1862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1452EF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5" name="Rectangle 445"/>
                        <wps:cNvSpPr/>
                        <wps:spPr>
                          <a:xfrm>
                            <a:off x="360350" y="1514927"/>
                            <a:ext cx="42059" cy="1862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03D30F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6" name="Rectangle 446"/>
                        <wps:cNvSpPr/>
                        <wps:spPr>
                          <a:xfrm>
                            <a:off x="360350" y="1758543"/>
                            <a:ext cx="1036567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0E1AA5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ROUTER1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7" name="Rectangle 447"/>
                        <wps:cNvSpPr/>
                        <wps:spPr>
                          <a:xfrm>
                            <a:off x="1139063" y="175854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100508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8" name="Rectangle 448"/>
                        <wps:cNvSpPr/>
                        <wps:spPr>
                          <a:xfrm>
                            <a:off x="6000115" y="3744765"/>
                            <a:ext cx="46619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D3194E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9" name="Rectangle 449"/>
                        <wps:cNvSpPr/>
                        <wps:spPr>
                          <a:xfrm>
                            <a:off x="360350" y="4026705"/>
                            <a:ext cx="46619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336A21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" name="Rectangle 450"/>
                        <wps:cNvSpPr/>
                        <wps:spPr>
                          <a:xfrm>
                            <a:off x="360350" y="4337601"/>
                            <a:ext cx="46619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43EACA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1" name="Rectangle 451"/>
                        <wps:cNvSpPr/>
                        <wps:spPr>
                          <a:xfrm>
                            <a:off x="360350" y="4649827"/>
                            <a:ext cx="1036567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E43413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ROUTER2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2" name="Rectangle 452"/>
                        <wps:cNvSpPr/>
                        <wps:spPr>
                          <a:xfrm>
                            <a:off x="1139063" y="464982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354207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3" name="Rectangle 453"/>
                        <wps:cNvSpPr/>
                        <wps:spPr>
                          <a:xfrm>
                            <a:off x="5640451" y="6224304"/>
                            <a:ext cx="54727" cy="242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1649F1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6" name="Picture 456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360045" y="0"/>
                            <a:ext cx="5629275" cy="14103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8" name="Picture 458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360045" y="2030222"/>
                            <a:ext cx="5629275" cy="18376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0" name="Picture 460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4920235"/>
                            <a:ext cx="5629275" cy="14497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026BB14" id="Group 6437" o:spid="_x0000_s1096" style="width:476.1pt;height:509.2pt;mso-position-horizontal-relative:char;mso-position-vertical-relative:line" coordsize="60467,6466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">
                <v:rect id="Rectangle 444" o:spid="_x0000_s1097" style="position:absolute;left:60001;top:12981;width:420;height:18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" filled="f" stroked="f">
                  <v:textbox inset="0,0,0,0">
                    <w:txbxContent>
                      <w:p w14:paraId="601452EF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5" o:spid="_x0000_s1098" style="position:absolute;left:3603;top:15149;width:421;height:18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" filled="f" stroked="f">
                  <v:textbox inset="0,0,0,0">
                    <w:txbxContent>
                      <w:p w14:paraId="5703D30F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6" o:spid="_x0000_s1099" style="position:absolute;left:3603;top:17585;width:1036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" filled="f" stroked="f">
                  <v:textbox inset="0,0,0,0">
                    <w:txbxContent>
                      <w:p w14:paraId="430E1AA5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ROUTER1:</w:t>
                        </w:r>
                      </w:p>
                    </w:txbxContent>
                  </v:textbox>
                </v:rect>
                <v:rect id="Rectangle 447" o:spid="_x0000_s1100" style="position:absolute;left:11390;top:17585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" filled="f" stroked="f">
                  <v:textbox inset="0,0,0,0">
                    <w:txbxContent>
                      <w:p w14:paraId="00100508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8" o:spid="_x0000_s1101" style="position:absolute;left:60001;top:37447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" filled="f" stroked="f">
                  <v:textbox inset="0,0,0,0">
                    <w:txbxContent>
                      <w:p w14:paraId="1AD3194E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9" o:spid="_x0000_s1102" style="position:absolute;left:3603;top:40267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" filled="f" stroked="f">
                  <v:textbox inset="0,0,0,0">
                    <w:txbxContent>
                      <w:p w14:paraId="21336A21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0" o:spid="_x0000_s1103" style="position:absolute;left:3603;top:43376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" filled="f" stroked="f">
                  <v:textbox inset="0,0,0,0">
                    <w:txbxContent>
                      <w:p w14:paraId="2C43EACA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1" o:spid="_x0000_s1104" style="position:absolute;left:3603;top:46498;width:1036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" filled="f" stroked="f">
                  <v:textbox inset="0,0,0,0">
                    <w:txbxContent>
                      <w:p w14:paraId="5BE43413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ROUTER2:</w:t>
                        </w:r>
                      </w:p>
                    </w:txbxContent>
                  </v:textbox>
                </v:rect>
                <v:rect id="Rectangle 452" o:spid="_x0000_s1105" style="position:absolute;left:11390;top:46498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" filled="f" stroked="f">
                  <v:textbox inset="0,0,0,0">
                    <w:txbxContent>
                      <w:p w14:paraId="34354207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3" o:spid="_x0000_s1106" style="position:absolute;left:56404;top:62243;width:547;height:2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" filled="f" stroked="f">
                  <v:textbox inset="0,0,0,0">
                    <w:txbxContent>
                      <w:p w14:paraId="0C1649F1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456" o:spid="_x0000_s1107" type="#_x0000_t75" style="position:absolute;left:3600;width:56293;height:14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">
                  <v:imagedata r:id="rId43" o:title=""/>
                </v:shape>
                <v:shape id="Picture 458" o:spid="_x0000_s1108" type="#_x0000_t75" style="position:absolute;left:3600;top:20302;width:56293;height:18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">
                  <v:imagedata r:id="rId44" o:title=""/>
                </v:shape>
                <v:shape id="Picture 460" o:spid="_x0000_s1109" type="#_x0000_t75" style="position:absolute;top:49202;width:56292;height:144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">
                  <v:imagedata r:id="rId45" o:title=""/>
                </v:shape>
                <w10:anchorlock/>
              </v:group>
            </w:pict>
          </mc:Fallback>
        </mc:AlternateContent>
      </w:r>
    </w:p>
    <w:p w14:paraId="0B6423B3" w14:textId="77777777" w:rsidR="00F165EF" w:rsidRDefault="00000000">
      <w:pPr>
        <w:spacing w:after="1539"/>
        <w:ind w:left="1767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BBA309E" w14:textId="77777777" w:rsidR="00F165EF" w:rsidRDefault="00000000">
      <w:pPr>
        <w:spacing w:after="197"/>
        <w:ind w:left="1407"/>
        <w:jc w:val="center"/>
      </w:pPr>
      <w:r>
        <w:t xml:space="preserve"> </w:t>
      </w:r>
    </w:p>
    <w:p w14:paraId="6B66EEF6" w14:textId="192BC86B" w:rsidR="00F165EF" w:rsidRDefault="00F165EF">
      <w:pPr>
        <w:spacing w:after="0"/>
        <w:ind w:left="567"/>
        <w:rPr>
          <w:rFonts w:ascii="Times New Roman" w:eastAsia="Times New Roman" w:hAnsi="Times New Roman" w:cs="Times New Roman"/>
          <w:i/>
          <w:sz w:val="20"/>
        </w:rPr>
      </w:pPr>
    </w:p>
    <w:p w14:paraId="07B0EE0A" w14:textId="77777777" w:rsidR="006E291D" w:rsidRDefault="006E291D">
      <w:pPr>
        <w:spacing w:after="0"/>
        <w:ind w:left="567"/>
        <w:rPr>
          <w:rFonts w:ascii="Times New Roman" w:eastAsia="Times New Roman" w:hAnsi="Times New Roman" w:cs="Times New Roman"/>
          <w:i/>
          <w:sz w:val="20"/>
        </w:rPr>
      </w:pPr>
    </w:p>
    <w:p w14:paraId="48A58F3D" w14:textId="77777777" w:rsidR="006E291D" w:rsidRDefault="006E291D">
      <w:pPr>
        <w:spacing w:after="0"/>
        <w:ind w:left="567"/>
      </w:pPr>
    </w:p>
    <w:p w14:paraId="66EA543E" w14:textId="77777777" w:rsidR="00F165EF" w:rsidRDefault="00000000">
      <w:pPr>
        <w:spacing w:after="216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UPDATED ROUTING TABLES: </w:t>
      </w:r>
    </w:p>
    <w:p w14:paraId="46AEB88C" w14:textId="77777777" w:rsidR="00F165EF" w:rsidRDefault="00000000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ROUTER0: </w:t>
      </w:r>
    </w:p>
    <w:p w14:paraId="37EAAD86" w14:textId="77777777" w:rsidR="00F165EF" w:rsidRDefault="00000000">
      <w:pPr>
        <w:spacing w:after="118"/>
        <w:ind w:left="-1" w:right="-869"/>
      </w:pPr>
      <w:r>
        <w:rPr>
          <w:noProof/>
        </w:rPr>
        <mc:AlternateContent>
          <mc:Choice Requires="wpg">
            <w:drawing>
              <wp:inline distT="0" distB="0" distL="0" distR="0" wp14:anchorId="3258C9D2" wp14:editId="244AEA91">
                <wp:extent cx="5691124" cy="7476944"/>
                <wp:effectExtent l="0" t="0" r="5080" b="0"/>
                <wp:docPr id="6445" name="Group 64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1124" cy="7476944"/>
                          <a:chOff x="0" y="0"/>
                          <a:chExt cx="5691124" cy="7476944"/>
                        </a:xfrm>
                      </wpg:grpSpPr>
                      <wps:wsp>
                        <wps:cNvPr id="496" name="Rectangle 496"/>
                        <wps:cNvSpPr/>
                        <wps:spPr>
                          <a:xfrm>
                            <a:off x="5640451" y="2684501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480FCD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7" name="Rectangle 497"/>
                        <wps:cNvSpPr/>
                        <wps:spPr>
                          <a:xfrm>
                            <a:off x="381" y="2978633"/>
                            <a:ext cx="1036567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627534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ROUTER1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8" name="Rectangle 498"/>
                        <wps:cNvSpPr/>
                        <wps:spPr>
                          <a:xfrm>
                            <a:off x="779399" y="297863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A6D482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9" name="Rectangle 499"/>
                        <wps:cNvSpPr/>
                        <wps:spPr>
                          <a:xfrm>
                            <a:off x="5640451" y="725256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74FD57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4" name="Picture 504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9275" cy="2809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6" name="Picture 506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3250438"/>
                            <a:ext cx="5629275" cy="41363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258C9D2" id="Group 6445" o:spid="_x0000_s1110" style="width:448.1pt;height:588.75pt;mso-position-horizontal-relative:char;mso-position-vertical-relative:line" coordsize="56911,7476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">
                <v:rect id="Rectangle 496" o:spid="_x0000_s1111" style="position:absolute;left:56404;top:26845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" filled="f" stroked="f">
                  <v:textbox inset="0,0,0,0">
                    <w:txbxContent>
                      <w:p w14:paraId="24480FCD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7" o:spid="_x0000_s1112" style="position:absolute;left:3;top:29786;width:1036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" filled="f" stroked="f">
                  <v:textbox inset="0,0,0,0">
                    <w:txbxContent>
                      <w:p w14:paraId="50627534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ROUTER1:</w:t>
                        </w:r>
                      </w:p>
                    </w:txbxContent>
                  </v:textbox>
                </v:rect>
                <v:rect id="Rectangle 498" o:spid="_x0000_s1113" style="position:absolute;left:7793;top:2978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" filled="f" stroked="f">
                  <v:textbox inset="0,0,0,0">
                    <w:txbxContent>
                      <w:p w14:paraId="19A6D482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9" o:spid="_x0000_s1114" style="position:absolute;left:56404;top:72525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" filled="f" stroked="f">
                  <v:textbox inset="0,0,0,0">
                    <w:txbxContent>
                      <w:p w14:paraId="3674FD57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504" o:spid="_x0000_s1115" type="#_x0000_t75" style="position:absolute;width:56292;height:28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">
                  <v:imagedata r:id="rId48" o:title=""/>
                </v:shape>
                <v:shape id="Picture 506" o:spid="_x0000_s1116" type="#_x0000_t75" style="position:absolute;top:32504;width:56292;height:41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">
                  <v:imagedata r:id="rId49" o:title=""/>
                </v:shape>
                <w10:anchorlock/>
              </v:group>
            </w:pict>
          </mc:Fallback>
        </mc:AlternateContent>
      </w:r>
    </w:p>
    <w:p w14:paraId="410FBF47" w14:textId="77777777" w:rsidR="00F165EF" w:rsidRDefault="00000000">
      <w:pPr>
        <w:spacing w:after="13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429D938" w14:textId="77777777" w:rsidR="00F165EF" w:rsidRDefault="00000000">
      <w:pPr>
        <w:spacing w:after="13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47EE554" w14:textId="77777777" w:rsidR="00F165EF" w:rsidRDefault="00000000">
      <w:pPr>
        <w:spacing w:after="177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33092E5" w14:textId="77777777" w:rsidR="00F165EF" w:rsidRDefault="00000000">
      <w:pPr>
        <w:spacing w:after="196"/>
        <w:ind w:left="1407"/>
        <w:jc w:val="center"/>
      </w:pPr>
      <w:r>
        <w:t xml:space="preserve"> </w:t>
      </w:r>
    </w:p>
    <w:p w14:paraId="74F2976C" w14:textId="77777777" w:rsidR="00F165EF" w:rsidRDefault="00000000">
      <w:pPr>
        <w:spacing w:after="0" w:line="239" w:lineRule="auto"/>
        <w:ind w:left="567" w:right="3593"/>
      </w:pPr>
      <w:r>
        <w:t xml:space="preserve">  </w:t>
      </w:r>
    </w:p>
    <w:p w14:paraId="19A8033F" w14:textId="77777777" w:rsidR="00F165EF" w:rsidRDefault="00000000">
      <w:pPr>
        <w:spacing w:after="137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ROUTER2 </w:t>
      </w:r>
    </w:p>
    <w:p w14:paraId="5D9148D9" w14:textId="77777777" w:rsidR="00F165EF" w:rsidRDefault="00000000">
      <w:pPr>
        <w:spacing w:after="13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9A4992E" w14:textId="77777777" w:rsidR="00F165EF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2B714F0" w14:textId="023A79AA" w:rsidR="00F165EF" w:rsidRDefault="006E291D" w:rsidP="006E291D">
      <w:pPr>
        <w:spacing w:after="2437"/>
        <w:ind w:left="-1" w:right="-869"/>
      </w:pPr>
      <w:r>
        <w:rPr>
          <w:noProof/>
        </w:rPr>
        <w:drawing>
          <wp:inline distT="0" distB="0" distL="0" distR="0" wp14:anchorId="43C13B1A" wp14:editId="4D8688F6">
            <wp:extent cx="5629275" cy="2557145"/>
            <wp:effectExtent l="0" t="0" r="9525" b="0"/>
            <wp:docPr id="54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" name="Picture 543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  <w:r w:rsidR="00000000">
        <w:rPr>
          <w:rFonts w:ascii="Times New Roman" w:eastAsia="Times New Roman" w:hAnsi="Times New Roman" w:cs="Times New Roman"/>
          <w:b/>
          <w:sz w:val="24"/>
        </w:rPr>
        <w:t xml:space="preserve">EIGRP NEIGHBOR AND TOPOLOGY TABLES: ROUTER0: </w:t>
      </w:r>
    </w:p>
    <w:p w14:paraId="34AB104F" w14:textId="77777777" w:rsidR="00F165EF" w:rsidRDefault="00000000">
      <w:pPr>
        <w:spacing w:after="91"/>
        <w:ind w:left="-1" w:right="-869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544A994A" wp14:editId="5EA0A402">
                <wp:extent cx="5691124" cy="8533270"/>
                <wp:effectExtent l="0" t="0" r="5080" b="1270"/>
                <wp:docPr id="6573" name="Group 65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1124" cy="8533270"/>
                          <a:chOff x="0" y="0"/>
                          <a:chExt cx="5691124" cy="8533270"/>
                        </a:xfrm>
                      </wpg:grpSpPr>
                      <wps:wsp>
                        <wps:cNvPr id="570" name="Rectangle 570"/>
                        <wps:cNvSpPr/>
                        <wps:spPr>
                          <a:xfrm>
                            <a:off x="3175762" y="828929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11CC24" w14:textId="77777777" w:rsidR="00F165EF" w:rsidRDefault="00000000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9" name="Rectangle 579"/>
                        <wps:cNvSpPr/>
                        <wps:spPr>
                          <a:xfrm>
                            <a:off x="5640451" y="314170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C55BA3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0" name="Rectangle 580"/>
                        <wps:cNvSpPr/>
                        <wps:spPr>
                          <a:xfrm>
                            <a:off x="381" y="3435833"/>
                            <a:ext cx="1036567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E366D7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ROUTER1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1" name="Rectangle 581"/>
                        <wps:cNvSpPr/>
                        <wps:spPr>
                          <a:xfrm>
                            <a:off x="779399" y="343583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A03849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2" name="Rectangle 582"/>
                        <wps:cNvSpPr/>
                        <wps:spPr>
                          <a:xfrm>
                            <a:off x="381" y="376527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A2155A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3" name="Rectangle 583"/>
                        <wps:cNvSpPr/>
                        <wps:spPr>
                          <a:xfrm>
                            <a:off x="381" y="409293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81432C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4" name="Rectangle 584"/>
                        <wps:cNvSpPr/>
                        <wps:spPr>
                          <a:xfrm>
                            <a:off x="381" y="442211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907688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5" name="Rectangle 585"/>
                        <wps:cNvSpPr/>
                        <wps:spPr>
                          <a:xfrm>
                            <a:off x="381" y="474977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812E10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6" name="Rectangle 586"/>
                        <wps:cNvSpPr/>
                        <wps:spPr>
                          <a:xfrm>
                            <a:off x="381" y="5078959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956E8D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7" name="Rectangle 587"/>
                        <wps:cNvSpPr/>
                        <wps:spPr>
                          <a:xfrm>
                            <a:off x="381" y="540661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EE1E9B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8" name="Rectangle 588"/>
                        <wps:cNvSpPr/>
                        <wps:spPr>
                          <a:xfrm>
                            <a:off x="381" y="573580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352807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9" name="Rectangle 589"/>
                        <wps:cNvSpPr/>
                        <wps:spPr>
                          <a:xfrm>
                            <a:off x="381" y="606536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9E7FC2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0" name="Rectangle 590"/>
                        <wps:cNvSpPr/>
                        <wps:spPr>
                          <a:xfrm>
                            <a:off x="381" y="639302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CD1C67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1" name="Rectangle 591"/>
                        <wps:cNvSpPr/>
                        <wps:spPr>
                          <a:xfrm>
                            <a:off x="381" y="672221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12A05A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2" name="Rectangle 592"/>
                        <wps:cNvSpPr/>
                        <wps:spPr>
                          <a:xfrm>
                            <a:off x="381" y="7049872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B896B0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3" name="Rectangle 593"/>
                        <wps:cNvSpPr/>
                        <wps:spPr>
                          <a:xfrm>
                            <a:off x="381" y="737905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78D96C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4" name="Rectangle 594"/>
                        <wps:cNvSpPr/>
                        <wps:spPr>
                          <a:xfrm>
                            <a:off x="381" y="770671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68AED7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5" name="Rectangle 595"/>
                        <wps:cNvSpPr/>
                        <wps:spPr>
                          <a:xfrm>
                            <a:off x="381" y="803615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B51A85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7" name="Picture 597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9275" cy="32683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9" name="Picture 599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236220" y="3679965"/>
                            <a:ext cx="5390134" cy="48533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44A994A" id="Group 6573" o:spid="_x0000_s1117" style="width:448.1pt;height:671.9pt;mso-position-horizontal-relative:char;mso-position-vertical-relative:line" coordsize="56911,8533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">
                <v:rect id="Rectangle 570" o:spid="_x0000_s1118" style="position:absolute;left:31757;top:82892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" filled="f" stroked="f">
                  <v:textbox inset="0,0,0,0">
                    <w:txbxContent>
                      <w:p w14:paraId="2E11CC24" w14:textId="77777777" w:rsidR="00F165EF" w:rsidRDefault="00000000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79" o:spid="_x0000_s1119" style="position:absolute;left:56404;top:31417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" filled="f" stroked="f">
                  <v:textbox inset="0,0,0,0">
                    <w:txbxContent>
                      <w:p w14:paraId="26C55BA3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0" o:spid="_x0000_s1120" style="position:absolute;left:3;top:34358;width:1036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" filled="f" stroked="f">
                  <v:textbox inset="0,0,0,0">
                    <w:txbxContent>
                      <w:p w14:paraId="04E366D7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ROUTER1:</w:t>
                        </w:r>
                      </w:p>
                    </w:txbxContent>
                  </v:textbox>
                </v:rect>
                <v:rect id="Rectangle 581" o:spid="_x0000_s1121" style="position:absolute;left:7793;top:34358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" filled="f" stroked="f">
                  <v:textbox inset="0,0,0,0">
                    <w:txbxContent>
                      <w:p w14:paraId="75A03849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2" o:spid="_x0000_s1122" style="position:absolute;left:3;top:3765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" filled="f" stroked="f">
                  <v:textbox inset="0,0,0,0">
                    <w:txbxContent>
                      <w:p w14:paraId="69A2155A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3" o:spid="_x0000_s1123" style="position:absolute;left:3;top:4092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" filled="f" stroked="f">
                  <v:textbox inset="0,0,0,0">
                    <w:txbxContent>
                      <w:p w14:paraId="2581432C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4" o:spid="_x0000_s1124" style="position:absolute;left:3;top:44221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" filled="f" stroked="f">
                  <v:textbox inset="0,0,0,0">
                    <w:txbxContent>
                      <w:p w14:paraId="2C907688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5" o:spid="_x0000_s1125" style="position:absolute;left:3;top:4749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" filled="f" stroked="f">
                  <v:textbox inset="0,0,0,0">
                    <w:txbxContent>
                      <w:p w14:paraId="11812E10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6" o:spid="_x0000_s1126" style="position:absolute;left:3;top:5078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" filled="f" stroked="f">
                  <v:textbox inset="0,0,0,0">
                    <w:txbxContent>
                      <w:p w14:paraId="20956E8D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7" o:spid="_x0000_s1127" style="position:absolute;left:3;top:54066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" filled="f" stroked="f">
                  <v:textbox inset="0,0,0,0">
                    <w:txbxContent>
                      <w:p w14:paraId="78EE1E9B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8" o:spid="_x0000_s1128" style="position:absolute;left:3;top:57358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" filled="f" stroked="f">
                  <v:textbox inset="0,0,0,0">
                    <w:txbxContent>
                      <w:p w14:paraId="77352807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9" o:spid="_x0000_s1129" style="position:absolute;left:3;top:6065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" filled="f" stroked="f">
                  <v:textbox inset="0,0,0,0">
                    <w:txbxContent>
                      <w:p w14:paraId="309E7FC2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0" o:spid="_x0000_s1130" style="position:absolute;left:3;top:63930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" filled="f" stroked="f">
                  <v:textbox inset="0,0,0,0">
                    <w:txbxContent>
                      <w:p w14:paraId="21CD1C67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1" o:spid="_x0000_s1131" style="position:absolute;left:3;top:67222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" filled="f" stroked="f">
                  <v:textbox inset="0,0,0,0">
                    <w:txbxContent>
                      <w:p w14:paraId="0212A05A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2" o:spid="_x0000_s1132" style="position:absolute;left:3;top:70498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" filled="f" stroked="f">
                  <v:textbox inset="0,0,0,0">
                    <w:txbxContent>
                      <w:p w14:paraId="17B896B0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3" o:spid="_x0000_s1133" style="position:absolute;left:3;top:73790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" filled="f" stroked="f">
                  <v:textbox inset="0,0,0,0">
                    <w:txbxContent>
                      <w:p w14:paraId="1678D96C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4" o:spid="_x0000_s1134" style="position:absolute;left:3;top:77067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" filled="f" stroked="f">
                  <v:textbox inset="0,0,0,0">
                    <w:txbxContent>
                      <w:p w14:paraId="0568AED7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5" o:spid="_x0000_s1135" style="position:absolute;left:3;top:8036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" filled="f" stroked="f">
                  <v:textbox inset="0,0,0,0">
                    <w:txbxContent>
                      <w:p w14:paraId="7FB51A85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597" o:spid="_x0000_s1136" type="#_x0000_t75" style="position:absolute;width:56292;height:32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">
                  <v:imagedata r:id="rId53" o:title=""/>
                </v:shape>
                <v:shape id="Picture 599" o:spid="_x0000_s1137" type="#_x0000_t75" style="position:absolute;left:2362;top:36799;width:53901;height:485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">
                  <v:imagedata r:id="rId54" o:title=""/>
                </v:shape>
                <w10:anchorlock/>
              </v:group>
            </w:pict>
          </mc:Fallback>
        </mc:AlternateContent>
      </w:r>
    </w:p>
    <w:p w14:paraId="219D675D" w14:textId="77777777" w:rsidR="00F165EF" w:rsidRDefault="00000000">
      <w:pPr>
        <w:spacing w:after="242"/>
        <w:ind w:left="10" w:right="-15" w:hanging="10"/>
        <w:jc w:val="right"/>
      </w:pPr>
      <w:r>
        <w:rPr>
          <w:rFonts w:ascii="Times New Roman" w:eastAsia="Times New Roman" w:hAnsi="Times New Roman" w:cs="Times New Roman"/>
          <w:i/>
          <w:sz w:val="20"/>
        </w:rPr>
        <w:t>Department of Electronics &amp; Telecommunication Engineering, SIES Graduate School of Technology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E932B42" w14:textId="77777777" w:rsidR="00F165EF" w:rsidRDefault="00000000">
      <w:pPr>
        <w:spacing w:after="0" w:line="239" w:lineRule="auto"/>
        <w:ind w:left="567" w:right="3593"/>
      </w:pPr>
      <w:r>
        <w:t xml:space="preserve">  </w:t>
      </w:r>
    </w:p>
    <w:p w14:paraId="5EEF5FF6" w14:textId="77777777" w:rsidR="00F165EF" w:rsidRDefault="00000000">
      <w:pPr>
        <w:spacing w:after="216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ROUTER2: </w:t>
      </w:r>
    </w:p>
    <w:p w14:paraId="20414A2B" w14:textId="77777777" w:rsidR="00F165EF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 </w:t>
      </w:r>
    </w:p>
    <w:p w14:paraId="03C71962" w14:textId="3FB0405B" w:rsidR="00F165EF" w:rsidRDefault="006E291D">
      <w:pPr>
        <w:spacing w:after="2362"/>
        <w:ind w:left="-1" w:right="-869"/>
      </w:pPr>
      <w:r>
        <w:rPr>
          <w:noProof/>
        </w:rPr>
        <w:drawing>
          <wp:inline distT="0" distB="0" distL="0" distR="0" wp14:anchorId="67A1C3A4" wp14:editId="42ABC7AE">
            <wp:extent cx="5629275" cy="4903470"/>
            <wp:effectExtent l="0" t="0" r="9525" b="0"/>
            <wp:docPr id="635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" name="Picture 635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57C34" w14:textId="77777777" w:rsidR="00F165EF" w:rsidRDefault="00000000">
      <w:pPr>
        <w:spacing w:after="196"/>
        <w:ind w:left="1407"/>
        <w:jc w:val="center"/>
      </w:pPr>
      <w:r>
        <w:t xml:space="preserve"> </w:t>
      </w:r>
    </w:p>
    <w:p w14:paraId="10F35891" w14:textId="77777777" w:rsidR="00F165EF" w:rsidRDefault="00000000">
      <w:pPr>
        <w:spacing w:after="0" w:line="239" w:lineRule="auto"/>
        <w:ind w:left="567" w:right="3593"/>
      </w:pPr>
      <w:r>
        <w:t xml:space="preserve">  </w:t>
      </w:r>
    </w:p>
    <w:p w14:paraId="62996F24" w14:textId="77777777" w:rsidR="00F165EF" w:rsidRDefault="00F165EF">
      <w:pPr>
        <w:sectPr w:rsidR="00F165EF">
          <w:headerReference w:type="even" r:id="rId56"/>
          <w:headerReference w:type="default" r:id="rId57"/>
          <w:footerReference w:type="even" r:id="rId58"/>
          <w:footerReference w:type="default" r:id="rId59"/>
          <w:headerReference w:type="first" r:id="rId60"/>
          <w:footerReference w:type="first" r:id="rId61"/>
          <w:pgSz w:w="11904" w:h="16836"/>
          <w:pgMar w:top="1130" w:right="2147" w:bottom="1" w:left="1114" w:header="10" w:footer="478" w:gutter="0"/>
          <w:cols w:space="720"/>
          <w:titlePg/>
        </w:sectPr>
      </w:pPr>
    </w:p>
    <w:p w14:paraId="3349A852" w14:textId="77777777" w:rsidR="00F165EF" w:rsidRDefault="00000000">
      <w:pPr>
        <w:spacing w:after="216"/>
        <w:ind w:left="576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PING RESPONSES: </w:t>
      </w:r>
    </w:p>
    <w:p w14:paraId="2BCB2F60" w14:textId="77777777" w:rsidR="00F165EF" w:rsidRDefault="00000000">
      <w:pPr>
        <w:spacing w:after="0"/>
        <w:ind w:left="576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ROUTER0: </w:t>
      </w:r>
    </w:p>
    <w:p w14:paraId="2CE54AB2" w14:textId="77777777" w:rsidR="00F165EF" w:rsidRDefault="00000000">
      <w:pPr>
        <w:spacing w:after="295"/>
        <w:ind w:left="204"/>
      </w:pPr>
      <w:r>
        <w:rPr>
          <w:noProof/>
        </w:rPr>
        <mc:AlternateContent>
          <mc:Choice Requires="wpg">
            <w:drawing>
              <wp:inline distT="0" distB="0" distL="0" distR="0" wp14:anchorId="284CA06C" wp14:editId="22329C9E">
                <wp:extent cx="5629275" cy="6158962"/>
                <wp:effectExtent l="0" t="0" r="9525" b="0"/>
                <wp:docPr id="6551" name="Group 65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29275" cy="6158962"/>
                          <a:chOff x="229870" y="0"/>
                          <a:chExt cx="5629275" cy="6158962"/>
                        </a:xfrm>
                      </wpg:grpSpPr>
                      <wps:wsp>
                        <wps:cNvPr id="671" name="Rectangle 671"/>
                        <wps:cNvSpPr/>
                        <wps:spPr>
                          <a:xfrm>
                            <a:off x="230124" y="5952533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755890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79" name="Picture 679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229870" y="0"/>
                            <a:ext cx="5629275" cy="57886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84CA06C" id="Group 6551" o:spid="_x0000_s1138" style="width:443.25pt;height:484.95pt;mso-position-horizontal-relative:char;mso-position-vertical-relative:line" coordorigin="2298" coordsize="56292,6158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">
                <v:rect id="Rectangle 671" o:spid="_x0000_s1139" style="position:absolute;left:2301;top:59525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" filled="f" stroked="f">
                  <v:textbox inset="0,0,0,0">
                    <w:txbxContent>
                      <w:p w14:paraId="39755890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679" o:spid="_x0000_s1140" type="#_x0000_t75" style="position:absolute;left:2298;width:56293;height:578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">
                  <v:imagedata r:id="rId63" o:title=""/>
                </v:shape>
                <w10:anchorlock/>
              </v:group>
            </w:pict>
          </mc:Fallback>
        </mc:AlternateContent>
      </w:r>
    </w:p>
    <w:p w14:paraId="736F59D0" w14:textId="77777777" w:rsidR="00F165EF" w:rsidRDefault="00000000">
      <w:pPr>
        <w:spacing w:after="218"/>
        <w:ind w:left="56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1D587E3" w14:textId="77777777" w:rsidR="00F165EF" w:rsidRDefault="00000000">
      <w:pPr>
        <w:spacing w:after="216"/>
        <w:ind w:left="56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7CAC4BD" w14:textId="77777777" w:rsidR="00F165EF" w:rsidRDefault="00000000">
      <w:pPr>
        <w:spacing w:after="218"/>
        <w:ind w:left="56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8EA661E" w14:textId="77777777" w:rsidR="00F165EF" w:rsidRDefault="00000000">
      <w:pPr>
        <w:spacing w:after="0"/>
        <w:ind w:left="56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35C7678" w14:textId="77777777" w:rsidR="00F165EF" w:rsidRDefault="00000000">
      <w:pPr>
        <w:spacing w:after="0"/>
        <w:ind w:right="7715"/>
        <w:jc w:val="right"/>
      </w:pPr>
      <w:r>
        <w:rPr>
          <w:rFonts w:ascii="Times New Roman" w:eastAsia="Times New Roman" w:hAnsi="Times New Roman" w:cs="Times New Roman"/>
          <w:b/>
          <w:sz w:val="24"/>
        </w:rPr>
        <w:t xml:space="preserve">ROUTER1: </w:t>
      </w:r>
    </w:p>
    <w:p w14:paraId="6D39D72C" w14:textId="77777777" w:rsidR="00F165EF" w:rsidRDefault="00000000">
      <w:pPr>
        <w:spacing w:after="89"/>
        <w:ind w:left="-1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55DD61E2" wp14:editId="01FC3A5C">
                <wp:extent cx="5328412" cy="4089346"/>
                <wp:effectExtent l="0" t="0" r="0" b="0"/>
                <wp:docPr id="6682" name="Group 66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8412" cy="4089346"/>
                          <a:chOff x="0" y="0"/>
                          <a:chExt cx="5328412" cy="4089346"/>
                        </a:xfrm>
                      </wpg:grpSpPr>
                      <wps:wsp>
                        <wps:cNvPr id="712" name="Rectangle 712"/>
                        <wps:cNvSpPr/>
                        <wps:spPr>
                          <a:xfrm>
                            <a:off x="5277739" y="386496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A99BD9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27" name="Picture 727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3675" cy="39960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5DD61E2" id="Group 6682" o:spid="_x0000_s1141" style="width:419.55pt;height:322pt;mso-position-horizontal-relative:char;mso-position-vertical-relative:line" coordsize="53284,4089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vVf2Tv8Ak6b4N/8AY56N/wCl0NeVV6r+yd/ydN8G/wDsc9G/9Loa&#10;AP6MLr/j6m/32/nXL33/ACUTRP8AsFX/AP6Os66i6/4+pv8Afb+dcvff8lE0T/sFX/8A6Os6Yjo6&#10;8j+FP/JO9B/69h/M165Xkfwp/wCSd6D/ANew/maOgdT1yuc8Lf8AIc8Y/wDYVj/9IbWujrnPC3/I&#10;c8Y/9hWP/wBIbWgZ1umf8f0X4/yNfy61/UVpn/H9F+P8jX8utI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vVf2Tv+Tpvg3/2Oejf+l0NeVV6r+yd/wAnTfBv/sc9G/8AS6GgD+jC6/4+pv8A&#10;fb+dcvff8lE0T/sFX/8A6Os66i6/4+pv99v51y99/wAlE0T/ALBV/wD+jrOmI6OvI/hT/wAk70H/&#10;AK9h/M165Xkfwp/5J3oP/XsP5mjoHU9crnPC3/Ic8Y/9hWP/ANIbWiigZ1umf8f0X4/yNfy60UUg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">
                <v:rect id="Rectangle 712" o:spid="_x0000_s1142" style="position:absolute;left:52777;top:3864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4ODxQAAANw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" filled="f" stroked="f">
                  <v:textbox inset="0,0,0,0">
                    <w:txbxContent>
                      <w:p w14:paraId="79A99BD9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727" o:spid="_x0000_s1143" type="#_x0000_t75" style="position:absolute;width:52736;height:39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">
                  <v:imagedata r:id="rId65" o:title=""/>
                </v:shape>
                <w10:anchorlock/>
              </v:group>
            </w:pict>
          </mc:Fallback>
        </mc:AlternateContent>
      </w:r>
    </w:p>
    <w:p w14:paraId="5F009D4E" w14:textId="77777777" w:rsidR="00F165EF" w:rsidRDefault="00000000">
      <w:pPr>
        <w:spacing w:after="218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59FAFF3" w14:textId="77777777" w:rsidR="00F165EF" w:rsidRDefault="00000000">
      <w:pPr>
        <w:spacing w:after="21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A2DC55C" w14:textId="77777777" w:rsidR="00F165EF" w:rsidRDefault="00000000">
      <w:pPr>
        <w:spacing w:after="218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8F92A38" w14:textId="77777777" w:rsidR="00F165EF" w:rsidRDefault="00000000">
      <w:pPr>
        <w:spacing w:after="0"/>
        <w:ind w:left="56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9D59157" w14:textId="77777777" w:rsidR="00F165EF" w:rsidRDefault="00000000">
      <w:pPr>
        <w:spacing w:after="0"/>
        <w:ind w:left="576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ROUTER2: </w:t>
      </w:r>
    </w:p>
    <w:p w14:paraId="41359F21" w14:textId="77777777" w:rsidR="00F165EF" w:rsidRDefault="00000000">
      <w:pPr>
        <w:spacing w:after="0"/>
        <w:ind w:left="566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1269DBD" w14:textId="77777777" w:rsidR="00F165EF" w:rsidRDefault="00000000">
      <w:pPr>
        <w:spacing w:after="216"/>
        <w:ind w:left="204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23770219" wp14:editId="60234F81">
                <wp:extent cx="6707695" cy="6296606"/>
                <wp:effectExtent l="0" t="0" r="0" b="0"/>
                <wp:docPr id="7030" name="Group 70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7695" cy="6296606"/>
                          <a:chOff x="229870" y="0"/>
                          <a:chExt cx="6707695" cy="6296606"/>
                        </a:xfrm>
                      </wpg:grpSpPr>
                      <wps:wsp>
                        <wps:cNvPr id="763" name="Rectangle 763"/>
                        <wps:cNvSpPr/>
                        <wps:spPr>
                          <a:xfrm>
                            <a:off x="230124" y="525650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03FC3B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4" name="Rectangle 764"/>
                        <wps:cNvSpPr/>
                        <wps:spPr>
                          <a:xfrm>
                            <a:off x="230124" y="5457673"/>
                            <a:ext cx="1441748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C5C4A9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CONCLUSION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5" name="Rectangle 765"/>
                        <wps:cNvSpPr/>
                        <wps:spPr>
                          <a:xfrm>
                            <a:off x="1314069" y="5457673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F5BCEF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6" name="Rectangle 766"/>
                        <wps:cNvSpPr/>
                        <wps:spPr>
                          <a:xfrm>
                            <a:off x="230124" y="5632933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4E5AA1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" name="Rectangle 767"/>
                        <wps:cNvSpPr/>
                        <wps:spPr>
                          <a:xfrm>
                            <a:off x="230124" y="5808193"/>
                            <a:ext cx="11272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3031F3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8" name="Rectangle 768"/>
                        <wps:cNvSpPr/>
                        <wps:spPr>
                          <a:xfrm>
                            <a:off x="315468" y="5808193"/>
                            <a:ext cx="518689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E965FC" w14:textId="77777777" w:rsidR="00F165EF" w:rsidRDefault="00000000"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imula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9" name="Rectangle 769"/>
                        <wps:cNvSpPr/>
                        <wps:spPr>
                          <a:xfrm>
                            <a:off x="705612" y="5808193"/>
                            <a:ext cx="30971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2BDC5D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0" name="Rectangle 770"/>
                        <wps:cNvSpPr/>
                        <wps:spPr>
                          <a:xfrm>
                            <a:off x="964692" y="5808193"/>
                            <a:ext cx="168844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532931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o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1" name="Rectangle 771"/>
                        <wps:cNvSpPr/>
                        <wps:spPr>
                          <a:xfrm>
                            <a:off x="1091184" y="580819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347908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2" name="Rectangle 772"/>
                        <wps:cNvSpPr/>
                        <wps:spPr>
                          <a:xfrm>
                            <a:off x="1155573" y="5808193"/>
                            <a:ext cx="5781992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768CD3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Enhanced Interior Gateway Routing Protocol (EIGRP) configura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3" name="Rectangle 773"/>
                        <wps:cNvSpPr/>
                        <wps:spPr>
                          <a:xfrm>
                            <a:off x="5504180" y="580819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F80071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" name="Rectangle 774"/>
                        <wps:cNvSpPr/>
                        <wps:spPr>
                          <a:xfrm>
                            <a:off x="230124" y="6072226"/>
                            <a:ext cx="2121984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A501C8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using Cisco Packet Trac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" name="Rectangle 775"/>
                        <wps:cNvSpPr/>
                        <wps:spPr>
                          <a:xfrm>
                            <a:off x="1826133" y="607222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5AF350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6" name="Rectangle 776"/>
                        <wps:cNvSpPr/>
                        <wps:spPr>
                          <a:xfrm>
                            <a:off x="1864233" y="6072226"/>
                            <a:ext cx="2303595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7AD9A1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>was performed successfully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7" name="Rectangle 777"/>
                        <wps:cNvSpPr/>
                        <wps:spPr>
                          <a:xfrm>
                            <a:off x="3597275" y="6083089"/>
                            <a:ext cx="46619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C9E3AB" w14:textId="77777777" w:rsidR="00F165EF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87" name="Picture 787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229870" y="0"/>
                            <a:ext cx="5629275" cy="52235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3770219" id="Group 7030" o:spid="_x0000_s1144" style="width:528.15pt;height:495.8pt;mso-position-horizontal-relative:char;mso-position-vertical-relative:line" coordorigin="2298" coordsize="67076,6296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">
                <v:rect id="Rectangle 763" o:spid="_x0000_s1145" style="position:absolute;left:2301;top:52565;width:506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" filled="f" stroked="f">
                  <v:textbox inset="0,0,0,0">
                    <w:txbxContent>
                      <w:p w14:paraId="1B03FC3B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4" o:spid="_x0000_s1146" style="position:absolute;left:2301;top:54576;width:1441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" filled="f" stroked="f">
                  <v:textbox inset="0,0,0,0">
                    <w:txbxContent>
                      <w:p w14:paraId="4EC5C4A9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CONCLUSION:</w:t>
                        </w:r>
                      </w:p>
                    </w:txbxContent>
                  </v:textbox>
                </v:rect>
                <v:rect id="Rectangle 765" o:spid="_x0000_s1147" style="position:absolute;left:13140;top:5457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" filled="f" stroked="f">
                  <v:textbox inset="0,0,0,0">
                    <w:txbxContent>
                      <w:p w14:paraId="3CF5BCEF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6" o:spid="_x0000_s1148" style="position:absolute;left:2301;top:56329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" filled="f" stroked="f">
                  <v:textbox inset="0,0,0,0">
                    <w:txbxContent>
                      <w:p w14:paraId="404E5AA1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7" o:spid="_x0000_s1149" style="position:absolute;left:2301;top:58081;width:112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" filled="f" stroked="f">
                  <v:textbox inset="0,0,0,0">
                    <w:txbxContent>
                      <w:p w14:paraId="723031F3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S</w:t>
                        </w:r>
                      </w:p>
                    </w:txbxContent>
                  </v:textbox>
                </v:rect>
                <v:rect id="Rectangle 768" o:spid="_x0000_s1150" style="position:absolute;left:3154;top:58081;width:518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" filled="f" stroked="f">
                  <v:textbox inset="0,0,0,0">
                    <w:txbxContent>
                      <w:p w14:paraId="1BE965FC" w14:textId="77777777" w:rsidR="00F165EF" w:rsidRDefault="00000000">
                        <w:proofErr w:type="spellStart"/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imulat</w:t>
                        </w:r>
                        <w:proofErr w:type="spellEnd"/>
                      </w:p>
                    </w:txbxContent>
                  </v:textbox>
                </v:rect>
                <v:rect id="Rectangle 769" o:spid="_x0000_s1151" style="position:absolute;left:7056;top:58081;width:309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" filled="f" stroked="f">
                  <v:textbox inset="0,0,0,0">
                    <w:txbxContent>
                      <w:p w14:paraId="0F2BDC5D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ion </w:t>
                        </w:r>
                      </w:p>
                    </w:txbxContent>
                  </v:textbox>
                </v:rect>
                <v:rect id="Rectangle 770" o:spid="_x0000_s1152" style="position:absolute;left:9646;top:58081;width:1689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" filled="f" stroked="f">
                  <v:textbox inset="0,0,0,0">
                    <w:txbxContent>
                      <w:p w14:paraId="57532931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of</w:t>
                        </w:r>
                      </w:p>
                    </w:txbxContent>
                  </v:textbox>
                </v:rect>
                <v:rect id="Rectangle 771" o:spid="_x0000_s1153" style="position:absolute;left:10911;top:5808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" filled="f" stroked="f">
                  <v:textbox inset="0,0,0,0">
                    <w:txbxContent>
                      <w:p w14:paraId="7E347908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2" o:spid="_x0000_s1154" style="position:absolute;left:11555;top:58081;width:57820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" filled="f" stroked="f">
                  <v:textbox inset="0,0,0,0">
                    <w:txbxContent>
                      <w:p w14:paraId="23768CD3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Enhanced Interior Gateway Routing Protocol (EIGRP) configuration</w:t>
                        </w:r>
                      </w:p>
                    </w:txbxContent>
                  </v:textbox>
                </v:rect>
                <v:rect id="Rectangle 773" o:spid="_x0000_s1155" style="position:absolute;left:55041;top:5808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" filled="f" stroked="f">
                  <v:textbox inset="0,0,0,0">
                    <w:txbxContent>
                      <w:p w14:paraId="61F80071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4" o:spid="_x0000_s1156" style="position:absolute;left:2301;top:60722;width:21220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" filled="f" stroked="f">
                  <v:textbox inset="0,0,0,0">
                    <w:txbxContent>
                      <w:p w14:paraId="64A501C8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using Cisco Packet Tracer</w:t>
                        </w:r>
                      </w:p>
                    </w:txbxContent>
                  </v:textbox>
                </v:rect>
                <v:rect id="Rectangle 775" o:spid="_x0000_s1157" style="position:absolute;left:18261;top:6072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" filled="f" stroked="f">
                  <v:textbox inset="0,0,0,0">
                    <w:txbxContent>
                      <w:p w14:paraId="6F5AF350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6" o:spid="_x0000_s1158" style="position:absolute;left:18642;top:60722;width:2303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" filled="f" stroked="f">
                  <v:textbox inset="0,0,0,0">
                    <w:txbxContent>
                      <w:p w14:paraId="067AD9A1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>was performed successfully.</w:t>
                        </w:r>
                      </w:p>
                    </w:txbxContent>
                  </v:textbox>
                </v:rect>
                <v:rect id="Rectangle 777" o:spid="_x0000_s1159" style="position:absolute;left:35972;top:60830;width:46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" filled="f" stroked="f">
                  <v:textbox inset="0,0,0,0">
                    <w:txbxContent>
                      <w:p w14:paraId="20C9E3AB" w14:textId="77777777" w:rsidR="00F165EF" w:rsidRDefault="00000000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787" o:spid="_x0000_s1160" type="#_x0000_t75" style="position:absolute;left:2298;width:56293;height:522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">
                  <v:imagedata r:id="rId67" o:title=""/>
                </v:shape>
                <w10:anchorlock/>
              </v:group>
            </w:pict>
          </mc:Fallback>
        </mc:AlternateContent>
      </w:r>
    </w:p>
    <w:p w14:paraId="017E32F5" w14:textId="77777777" w:rsidR="00F165EF" w:rsidRDefault="00000000">
      <w:pPr>
        <w:spacing w:after="112"/>
        <w:ind w:right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1758591" w14:textId="77777777" w:rsidR="00F165EF" w:rsidRDefault="00000000">
      <w:pPr>
        <w:spacing w:after="115"/>
        <w:ind w:right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491FE17" w14:textId="77777777" w:rsidR="00F165EF" w:rsidRDefault="00000000">
      <w:pPr>
        <w:spacing w:after="112"/>
        <w:ind w:right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FCDABAC" w14:textId="77777777" w:rsidR="00F165EF" w:rsidRDefault="00000000">
      <w:pPr>
        <w:spacing w:after="115"/>
        <w:ind w:right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03FADF1" w14:textId="77777777" w:rsidR="00F165EF" w:rsidRDefault="00000000">
      <w:pPr>
        <w:spacing w:after="0"/>
        <w:ind w:right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sectPr w:rsidR="00F165EF">
      <w:headerReference w:type="even" r:id="rId68"/>
      <w:headerReference w:type="default" r:id="rId69"/>
      <w:footerReference w:type="even" r:id="rId70"/>
      <w:footerReference w:type="default" r:id="rId71"/>
      <w:headerReference w:type="first" r:id="rId72"/>
      <w:footerReference w:type="first" r:id="rId73"/>
      <w:pgSz w:w="11904" w:h="16836"/>
      <w:pgMar w:top="1469" w:right="802" w:bottom="1602" w:left="1594" w:header="48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885CCC" w14:textId="77777777" w:rsidR="00942636" w:rsidRDefault="00942636">
      <w:pPr>
        <w:spacing w:after="0" w:line="240" w:lineRule="auto"/>
      </w:pPr>
      <w:r>
        <w:separator/>
      </w:r>
    </w:p>
  </w:endnote>
  <w:endnote w:type="continuationSeparator" w:id="0">
    <w:p w14:paraId="0D6DB019" w14:textId="77777777" w:rsidR="00942636" w:rsidRDefault="00942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51631D" w14:textId="77777777" w:rsidR="00F165EF" w:rsidRDefault="00000000">
    <w:pPr>
      <w:spacing w:after="196"/>
      <w:ind w:left="995"/>
      <w:jc w:val="center"/>
    </w:pPr>
    <w:r>
      <w:t xml:space="preserve"> </w:t>
    </w:r>
  </w:p>
  <w:p w14:paraId="745435F6" w14:textId="77777777" w:rsidR="00F165EF" w:rsidRDefault="00000000">
    <w:pPr>
      <w:spacing w:after="243"/>
      <w:ind w:left="567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5DA703D2" w14:textId="77777777" w:rsidR="00F165EF" w:rsidRDefault="00000000">
    <w:pPr>
      <w:spacing w:after="0" w:line="237" w:lineRule="auto"/>
      <w:ind w:left="566" w:right="-1257" w:hanging="1200"/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84D62A1" wp14:editId="1BCD76CF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7405" name="Group 740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915" name="Shape 791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16" name="Shape 7916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17" name="Shape 7917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405" style="width:547.32pt;height:0.47998pt;position:absolute;mso-position-horizontal-relative:page;mso-position-horizontal:absolute;margin-left:24pt;mso-position-vertical-relative:page;margin-top:817.44pt;" coordsize="69509,60">
              <v:shape id="Shape 7918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919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920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5F6C49" w14:textId="77777777" w:rsidR="00F165EF" w:rsidRDefault="00000000">
    <w:pPr>
      <w:spacing w:after="196"/>
      <w:ind w:left="995"/>
      <w:jc w:val="center"/>
    </w:pPr>
    <w:r>
      <w:t xml:space="preserve"> </w:t>
    </w:r>
  </w:p>
  <w:p w14:paraId="66A30B4E" w14:textId="77777777" w:rsidR="00F165EF" w:rsidRDefault="00000000">
    <w:pPr>
      <w:spacing w:after="0" w:line="237" w:lineRule="auto"/>
      <w:ind w:left="566" w:right="-1257" w:hanging="1200"/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34539F25" wp14:editId="070D0DE9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7364" name="Group 73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909" name="Shape 7909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10" name="Shape 7910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11" name="Shape 7911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364" style="width:547.32pt;height:0.47998pt;position:absolute;mso-position-horizontal-relative:page;mso-position-horizontal:absolute;margin-left:24pt;mso-position-vertical-relative:page;margin-top:817.44pt;" coordsize="69509,60">
              <v:shape id="Shape 7912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913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914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6CBCB" w14:textId="77777777" w:rsidR="00F165EF" w:rsidRDefault="00000000">
    <w:pPr>
      <w:spacing w:after="196"/>
      <w:ind w:left="995"/>
      <w:jc w:val="center"/>
    </w:pPr>
    <w:r>
      <w:t xml:space="preserve"> </w:t>
    </w:r>
  </w:p>
  <w:p w14:paraId="3EE51C30" w14:textId="77777777" w:rsidR="00F165EF" w:rsidRDefault="00000000">
    <w:pPr>
      <w:spacing w:after="243"/>
      <w:ind w:left="567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7677376C" w14:textId="77777777" w:rsidR="00F165EF" w:rsidRDefault="00000000">
    <w:pPr>
      <w:spacing w:after="0" w:line="237" w:lineRule="auto"/>
      <w:ind w:left="566" w:right="-1257" w:hanging="1200"/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A732098" wp14:editId="1DB6410F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7323" name="Group 73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903" name="Shape 790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04" name="Shape 790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05" name="Shape 790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323" style="width:547.32pt;height:0.47998pt;position:absolute;mso-position-horizontal-relative:page;mso-position-horizontal:absolute;margin-left:24pt;mso-position-vertical-relative:page;margin-top:817.44pt;" coordsize="69509,60">
              <v:shape id="Shape 790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90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90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7F4B3F" w14:textId="77777777" w:rsidR="00F165EF" w:rsidRDefault="00000000">
    <w:pPr>
      <w:spacing w:after="0"/>
      <w:ind w:left="-1114" w:right="9757"/>
    </w:pPr>
    <w:r>
      <w:rPr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4FB9A119" wp14:editId="1F662DAD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7498" name="Group 749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933" name="Shape 793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34" name="Shape 793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35" name="Shape 793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498" style="width:547.32pt;height:0.47998pt;position:absolute;mso-position-horizontal-relative:page;mso-position-horizontal:absolute;margin-left:24pt;mso-position-vertical-relative:page;margin-top:817.44pt;" coordsize="69509,60">
              <v:shape id="Shape 793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93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93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BC9FAE" w14:textId="77777777" w:rsidR="00F165EF" w:rsidRDefault="00000000">
    <w:pPr>
      <w:spacing w:after="0"/>
      <w:ind w:left="-1114" w:right="9757"/>
    </w:pPr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2DF30769" wp14:editId="5F701E82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7468" name="Group 746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927" name="Shape 7927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28" name="Shape 7928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29" name="Shape 7929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468" style="width:547.32pt;height:0.47998pt;position:absolute;mso-position-horizontal-relative:page;mso-position-horizontal:absolute;margin-left:24pt;mso-position-vertical-relative:page;margin-top:817.44pt;" coordsize="69509,60">
              <v:shape id="Shape 7930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931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932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7CF96A" w14:textId="77777777" w:rsidR="00F165EF" w:rsidRDefault="00000000">
    <w:pPr>
      <w:spacing w:after="0"/>
      <w:ind w:left="1407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227CEE64" wp14:editId="2DD23BC2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7438" name="Group 743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921" name="Shape 7921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22" name="Shape 7922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23" name="Shape 7923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438" style="width:547.32pt;height:0.47998pt;position:absolute;mso-position-horizontal-relative:page;mso-position-horizontal:absolute;margin-left:24pt;mso-position-vertical-relative:page;margin-top:817.44pt;" coordsize="69509,60">
              <v:shape id="Shape 7924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925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926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4C9511" w14:textId="77777777" w:rsidR="00F165EF" w:rsidRDefault="00000000">
    <w:pPr>
      <w:spacing w:after="196"/>
      <w:ind w:right="20"/>
      <w:jc w:val="center"/>
    </w:pPr>
    <w:r>
      <w:t xml:space="preserve"> </w:t>
    </w:r>
  </w:p>
  <w:p w14:paraId="50FF8CDC" w14:textId="77777777" w:rsidR="00F165EF" w:rsidRDefault="00000000">
    <w:pPr>
      <w:spacing w:after="243"/>
      <w:ind w:left="566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76CBAC1C" w14:textId="77777777" w:rsidR="00F165EF" w:rsidRDefault="00000000">
    <w:pPr>
      <w:spacing w:after="0" w:line="237" w:lineRule="auto"/>
      <w:ind w:left="566" w:right="-324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3A83509B" wp14:editId="5AB814C9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7613" name="Group 76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951" name="Shape 7951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52" name="Shape 7952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53" name="Shape 7953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613" style="width:547.32pt;height:0.47998pt;position:absolute;mso-position-horizontal-relative:page;mso-position-horizontal:absolute;margin-left:24pt;mso-position-vertical-relative:page;margin-top:817.44pt;" coordsize="69509,60">
              <v:shape id="Shape 7954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955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956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78D862" w14:textId="77777777" w:rsidR="00F165EF" w:rsidRDefault="00000000">
    <w:pPr>
      <w:spacing w:after="196"/>
      <w:ind w:right="20"/>
      <w:jc w:val="center"/>
    </w:pPr>
    <w:r>
      <w:t xml:space="preserve"> </w:t>
    </w:r>
  </w:p>
  <w:p w14:paraId="5F96FDB9" w14:textId="77777777" w:rsidR="00F165EF" w:rsidRDefault="00000000">
    <w:pPr>
      <w:spacing w:after="0" w:line="237" w:lineRule="auto"/>
      <w:ind w:left="566" w:right="-324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83840" behindDoc="0" locked="0" layoutInCell="1" allowOverlap="1" wp14:anchorId="630251FD" wp14:editId="6B10311F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7575" name="Group 75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945" name="Shape 794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46" name="Shape 7946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47" name="Shape 7947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575" style="width:547.32pt;height:0.47998pt;position:absolute;mso-position-horizontal-relative:page;mso-position-horizontal:absolute;margin-left:24pt;mso-position-vertical-relative:page;margin-top:817.44pt;" coordsize="69509,60">
              <v:shape id="Shape 7948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949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950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A06FC2" w14:textId="77777777" w:rsidR="00F165EF" w:rsidRDefault="00000000">
    <w:pPr>
      <w:spacing w:after="196"/>
      <w:ind w:right="20"/>
      <w:jc w:val="center"/>
    </w:pPr>
    <w:r>
      <w:t xml:space="preserve"> </w:t>
    </w:r>
  </w:p>
  <w:p w14:paraId="79EC4F46" w14:textId="77777777" w:rsidR="00F165EF" w:rsidRDefault="00000000">
    <w:pPr>
      <w:spacing w:after="243"/>
      <w:ind w:left="566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79AA338D" w14:textId="77777777" w:rsidR="00F165EF" w:rsidRDefault="00000000">
    <w:pPr>
      <w:spacing w:after="0" w:line="237" w:lineRule="auto"/>
      <w:ind w:left="566" w:right="-324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2EF1B57E" wp14:editId="09CC6324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7537" name="Group 75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939" name="Shape 7939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40" name="Shape 7940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41" name="Shape 7941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537" style="width:547.32pt;height:0.47998pt;position:absolute;mso-position-horizontal-relative:page;mso-position-horizontal:absolute;margin-left:24pt;mso-position-vertical-relative:page;margin-top:817.44pt;" coordsize="69509,60">
              <v:shape id="Shape 7942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943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944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27AF9B" w14:textId="77777777" w:rsidR="00942636" w:rsidRDefault="00942636">
      <w:pPr>
        <w:spacing w:after="0" w:line="240" w:lineRule="auto"/>
      </w:pPr>
      <w:r>
        <w:separator/>
      </w:r>
    </w:p>
  </w:footnote>
  <w:footnote w:type="continuationSeparator" w:id="0">
    <w:p w14:paraId="1211960E" w14:textId="77777777" w:rsidR="00942636" w:rsidRDefault="009426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FBFDF0" w14:textId="77777777" w:rsidR="00F165EF" w:rsidRDefault="00000000">
    <w:pPr>
      <w:spacing w:after="0"/>
      <w:ind w:left="567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734AA53" wp14:editId="7A770AA4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7374" name="Group 73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833" name="Shape 783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34" name="Shape 783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35" name="Shape 783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374" style="width:547.32pt;height:0.47998pt;position:absolute;mso-position-horizontal-relative:page;mso-position-horizontal:absolute;margin-left:24pt;mso-position-vertical-relative:page;margin-top:24pt;" coordsize="69509,60">
              <v:shape id="Shape 783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83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83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 </w:t>
    </w:r>
  </w:p>
  <w:p w14:paraId="3A498A73" w14:textId="77777777" w:rsidR="00F165EF" w:rsidRDefault="00000000">
    <w:pPr>
      <w:spacing w:after="3"/>
      <w:ind w:left="567"/>
    </w:pP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32512257" w14:textId="77777777" w:rsidR="00F165EF" w:rsidRDefault="00000000">
    <w:pPr>
      <w:spacing w:after="0"/>
      <w:ind w:left="567"/>
    </w:pPr>
    <w:r>
      <w:t xml:space="preserve"> </w:t>
    </w:r>
  </w:p>
  <w:p w14:paraId="6D9F1ECC" w14:textId="77777777" w:rsidR="00F165E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43E02346" wp14:editId="08B60B46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7387" name="Group 73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wps:wsp>
                      <wps:cNvPr id="7839" name="Shape 783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40" name="Shape 784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387" style="width:547.32pt;height:792.96pt;position:absolute;z-index:-2147483648;mso-position-horizontal-relative:page;mso-position-horizontal:absolute;margin-left:24pt;mso-position-vertical-relative:page;margin-top:24.48pt;" coordsize="69509,100705">
              <v:shape id="Shape 784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784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7C82D" w14:textId="77777777" w:rsidR="00F165EF" w:rsidRDefault="00000000">
    <w:pPr>
      <w:spacing w:after="0"/>
      <w:ind w:left="567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ADB43E9" wp14:editId="58C9266C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7333" name="Group 73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823" name="Shape 782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24" name="Shape 782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25" name="Shape 782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333" style="width:547.32pt;height:0.47998pt;position:absolute;mso-position-horizontal-relative:page;mso-position-horizontal:absolute;margin-left:24pt;mso-position-vertical-relative:page;margin-top:24pt;" coordsize="69509,60">
              <v:shape id="Shape 782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82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82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 </w:t>
    </w:r>
  </w:p>
  <w:p w14:paraId="1F9CAABE" w14:textId="4AE1F9CC" w:rsidR="00F165EF" w:rsidRDefault="00F165EF">
    <w:pPr>
      <w:spacing w:after="0"/>
      <w:ind w:left="567"/>
    </w:pPr>
  </w:p>
  <w:p w14:paraId="584EFB03" w14:textId="77777777" w:rsidR="00F165E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7D3E2D7" wp14:editId="56B21145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7346" name="Group 73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wps:wsp>
                      <wps:cNvPr id="7829" name="Shape 782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30" name="Shape 783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346" style="width:547.32pt;height:792.96pt;position:absolute;z-index:-2147483648;mso-position-horizontal-relative:page;mso-position-horizontal:absolute;margin-left:24pt;mso-position-vertical-relative:page;margin-top:24.48pt;" coordsize="69509,100705">
              <v:shape id="Shape 783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783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4AD395" w14:textId="77777777" w:rsidR="00F165EF" w:rsidRDefault="00000000">
    <w:pPr>
      <w:spacing w:after="0"/>
      <w:ind w:left="567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ADB515A" wp14:editId="6ACCBBE4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7292" name="Group 72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813" name="Shape 781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14" name="Shape 781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15" name="Shape 781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292" style="width:547.32pt;height:0.47998pt;position:absolute;mso-position-horizontal-relative:page;mso-position-horizontal:absolute;margin-left:24pt;mso-position-vertical-relative:page;margin-top:24pt;" coordsize="69509,60">
              <v:shape id="Shape 781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81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81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 </w:t>
    </w:r>
  </w:p>
  <w:p w14:paraId="1CA3C6E2" w14:textId="77777777" w:rsidR="00F165EF" w:rsidRDefault="00000000">
    <w:pPr>
      <w:spacing w:after="3"/>
      <w:ind w:left="567"/>
    </w:pP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52119814" w14:textId="77777777" w:rsidR="00F165EF" w:rsidRDefault="00000000">
    <w:pPr>
      <w:spacing w:after="0"/>
      <w:ind w:left="567"/>
    </w:pPr>
    <w:r>
      <w:t xml:space="preserve"> </w:t>
    </w:r>
  </w:p>
  <w:p w14:paraId="08041827" w14:textId="77777777" w:rsidR="00F165E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4B50FDA2" wp14:editId="7D1F0797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7305" name="Group 730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wps:wsp>
                      <wps:cNvPr id="7819" name="Shape 781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20" name="Shape 782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305" style="width:547.32pt;height:792.96pt;position:absolute;z-index:-2147483648;mso-position-horizontal-relative:page;mso-position-horizontal:absolute;margin-left:24pt;mso-position-vertical-relative:page;margin-top:24.48pt;" coordsize="69509,100705">
              <v:shape id="Shape 782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782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C43266" w14:textId="77777777" w:rsidR="00F165EF" w:rsidRDefault="00000000">
    <w:pPr>
      <w:spacing w:after="0"/>
      <w:ind w:left="567"/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73EAAE1E" wp14:editId="0D26B4A8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7478" name="Group 747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863" name="Shape 786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64" name="Shape 786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65" name="Shape 786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478" style="width:547.32pt;height:0.47998pt;position:absolute;mso-position-horizontal-relative:page;mso-position-horizontal:absolute;margin-left:24pt;mso-position-vertical-relative:page;margin-top:24pt;" coordsize="69509,60">
              <v:shape id="Shape 786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86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86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 </w:t>
    </w:r>
  </w:p>
  <w:p w14:paraId="33CE6865" w14:textId="77777777" w:rsidR="00F165EF" w:rsidRDefault="00000000">
    <w:pPr>
      <w:spacing w:after="3"/>
      <w:ind w:left="567"/>
    </w:pP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1087AF67" w14:textId="77777777" w:rsidR="00F165EF" w:rsidRDefault="00000000">
    <w:pPr>
      <w:spacing w:after="0"/>
      <w:ind w:left="567"/>
    </w:pPr>
    <w:r>
      <w:t xml:space="preserve"> </w:t>
    </w:r>
  </w:p>
  <w:p w14:paraId="4060CB8C" w14:textId="77777777" w:rsidR="00F165E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68480" behindDoc="1" locked="0" layoutInCell="1" allowOverlap="1" wp14:anchorId="20ED38F8" wp14:editId="47AF54D0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7491" name="Group 74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wps:wsp>
                      <wps:cNvPr id="7869" name="Shape 786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70" name="Shape 787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491" style="width:547.32pt;height:792.96pt;position:absolute;z-index:-2147483648;mso-position-horizontal-relative:page;mso-position-horizontal:absolute;margin-left:24pt;mso-position-vertical-relative:page;margin-top:24.48pt;" coordsize="69509,100705">
              <v:shape id="Shape 787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787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5F913" w14:textId="77777777" w:rsidR="00F165EF" w:rsidRDefault="00000000">
    <w:pPr>
      <w:spacing w:after="0"/>
      <w:ind w:left="567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2C559DC9" wp14:editId="6B92E2E9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7448" name="Group 74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853" name="Shape 785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54" name="Shape 785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55" name="Shape 785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448" style="width:547.32pt;height:0.47998pt;position:absolute;mso-position-horizontal-relative:page;mso-position-horizontal:absolute;margin-left:24pt;mso-position-vertical-relative:page;margin-top:24pt;" coordsize="69509,60">
              <v:shape id="Shape 785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85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85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 </w:t>
    </w:r>
  </w:p>
  <w:p w14:paraId="3B2B135F" w14:textId="6BE803D7" w:rsidR="00F165EF" w:rsidRDefault="00F165EF">
    <w:pPr>
      <w:spacing w:after="0"/>
      <w:ind w:left="567"/>
    </w:pPr>
  </w:p>
  <w:p w14:paraId="7E92EDD6" w14:textId="77777777" w:rsidR="00F165E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70528" behindDoc="1" locked="0" layoutInCell="1" allowOverlap="1" wp14:anchorId="7D17FC00" wp14:editId="1C2B99D7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7461" name="Group 746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wps:wsp>
                      <wps:cNvPr id="7859" name="Shape 785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60" name="Shape 786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461" style="width:547.32pt;height:792.96pt;position:absolute;z-index:-2147483648;mso-position-horizontal-relative:page;mso-position-horizontal:absolute;margin-left:24pt;mso-position-vertical-relative:page;margin-top:24.48pt;" coordsize="69509,100705">
              <v:shape id="Shape 786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786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A25D6E" w14:textId="77777777" w:rsidR="00F165EF" w:rsidRDefault="00000000">
    <w:pPr>
      <w:spacing w:after="0"/>
      <w:ind w:left="567"/>
    </w:pP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6B4F597C" wp14:editId="5E28D857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7416" name="Group 74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843" name="Shape 784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44" name="Shape 784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45" name="Shape 784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416" style="width:547.32pt;height:0.47998pt;position:absolute;mso-position-horizontal-relative:page;mso-position-horizontal:absolute;margin-left:24pt;mso-position-vertical-relative:page;margin-top:24pt;" coordsize="69509,60">
              <v:shape id="Shape 784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84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84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 </w:t>
    </w:r>
  </w:p>
  <w:p w14:paraId="50811108" w14:textId="0E4F7442" w:rsidR="00F165EF" w:rsidRDefault="00F165EF">
    <w:pPr>
      <w:spacing w:after="0"/>
      <w:ind w:left="567"/>
    </w:pPr>
  </w:p>
  <w:p w14:paraId="0277486F" w14:textId="77777777" w:rsidR="00F165E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72576" behindDoc="1" locked="0" layoutInCell="1" allowOverlap="1" wp14:anchorId="600069D4" wp14:editId="0AE8DD42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7429" name="Group 742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wps:wsp>
                      <wps:cNvPr id="7849" name="Shape 784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50" name="Shape 785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429" style="width:547.32pt;height:792.96pt;position:absolute;z-index:-2147483648;mso-position-horizontal-relative:page;mso-position-horizontal:absolute;margin-left:24pt;mso-position-vertical-relative:page;margin-top:24.48pt;" coordsize="69509,100705">
              <v:shape id="Shape 785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785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DDA941" w14:textId="77777777" w:rsidR="00F165EF" w:rsidRDefault="00000000">
    <w:pPr>
      <w:spacing w:after="3"/>
      <w:ind w:left="566"/>
    </w:pPr>
    <w:r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754B5B9D" wp14:editId="67068394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7587" name="Group 75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893" name="Shape 789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94" name="Shape 789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95" name="Shape 789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587" style="width:547.32pt;height:0.47998pt;position:absolute;mso-position-horizontal-relative:page;mso-position-horizontal:absolute;margin-left:24pt;mso-position-vertical-relative:page;margin-top:24pt;" coordsize="69509,60">
              <v:shape id="Shape 789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89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89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1FB2E4ED" w14:textId="77777777" w:rsidR="00F165EF" w:rsidRDefault="00000000">
    <w:pPr>
      <w:spacing w:after="0"/>
      <w:ind w:left="566"/>
    </w:pPr>
    <w:r>
      <w:t xml:space="preserve"> </w:t>
    </w:r>
  </w:p>
  <w:p w14:paraId="2D05286C" w14:textId="77777777" w:rsidR="00F165E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77696" behindDoc="1" locked="0" layoutInCell="1" allowOverlap="1" wp14:anchorId="7FF2B42E" wp14:editId="1CF74CBD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7594" name="Group 75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wps:wsp>
                      <wps:cNvPr id="7899" name="Shape 789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00" name="Shape 790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594" style="width:547.32pt;height:792.96pt;position:absolute;z-index:-2147483648;mso-position-horizontal-relative:page;mso-position-horizontal:absolute;margin-left:24pt;mso-position-vertical-relative:page;margin-top:24.48pt;" coordsize="69509,100705">
              <v:shape id="Shape 790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790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86A33" w14:textId="6C78FD4A" w:rsidR="00F165EF" w:rsidRDefault="00000000">
    <w:pPr>
      <w:spacing w:after="3"/>
      <w:ind w:left="566"/>
    </w:pPr>
    <w:r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5647A43C" wp14:editId="157466C5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7549" name="Group 754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883" name="Shape 788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84" name="Shape 788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85" name="Shape 788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549" style="width:547.32pt;height:0.47998pt;position:absolute;mso-position-horizontal-relative:page;mso-position-horizontal:absolute;margin-left:24pt;mso-position-vertical-relative:page;margin-top:24pt;" coordsize="69509,60">
              <v:shape id="Shape 788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88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88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 </w:t>
    </w:r>
  </w:p>
  <w:p w14:paraId="0C3EEB8A" w14:textId="77777777" w:rsidR="00F165EF" w:rsidRDefault="00000000">
    <w:pPr>
      <w:spacing w:after="0"/>
      <w:ind w:left="566"/>
    </w:pPr>
    <w:r>
      <w:t xml:space="preserve"> </w:t>
    </w:r>
  </w:p>
  <w:p w14:paraId="64DECBC5" w14:textId="77777777" w:rsidR="00F165E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79744" behindDoc="1" locked="0" layoutInCell="1" allowOverlap="1" wp14:anchorId="2D97464B" wp14:editId="1F7083F7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7556" name="Group 75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wps:wsp>
                      <wps:cNvPr id="7889" name="Shape 788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90" name="Shape 789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556" style="width:547.32pt;height:792.96pt;position:absolute;z-index:-2147483648;mso-position-horizontal-relative:page;mso-position-horizontal:absolute;margin-left:24pt;mso-position-vertical-relative:page;margin-top:24.48pt;" coordsize="69509,100705">
              <v:shape id="Shape 789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789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EA6FC" w14:textId="77777777" w:rsidR="00F165EF" w:rsidRDefault="00000000">
    <w:pPr>
      <w:spacing w:after="3"/>
      <w:ind w:left="566"/>
    </w:pPr>
    <w:r>
      <w:rPr>
        <w:noProof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673966C6" wp14:editId="2028A528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7511" name="Group 75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7873" name="Shape 787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74" name="Shape 787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75" name="Shape 787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511" style="width:547.32pt;height:0.47998pt;position:absolute;mso-position-horizontal-relative:page;mso-position-horizontal:absolute;margin-left:24pt;mso-position-vertical-relative:page;margin-top:24pt;" coordsize="69509,60">
              <v:shape id="Shape 787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787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787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2658E6AB" w14:textId="77777777" w:rsidR="00F165EF" w:rsidRDefault="00000000">
    <w:pPr>
      <w:spacing w:after="0"/>
      <w:ind w:left="566"/>
    </w:pPr>
    <w:r>
      <w:t xml:space="preserve"> </w:t>
    </w:r>
  </w:p>
  <w:p w14:paraId="3B95EEC9" w14:textId="77777777" w:rsidR="00F165EF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81792" behindDoc="1" locked="0" layoutInCell="1" allowOverlap="1" wp14:anchorId="5254A03C" wp14:editId="1393FA30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7518" name="Group 75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wps:wsp>
                      <wps:cNvPr id="7879" name="Shape 787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80" name="Shape 788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518" style="width:547.32pt;height:792.96pt;position:absolute;z-index:-2147483648;mso-position-horizontal-relative:page;mso-position-horizontal:absolute;margin-left:24pt;mso-position-vertical-relative:page;margin-top:24.48pt;" coordsize="69509,100705">
              <v:shape id="Shape 788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788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sDC1MDI3NDM2MzdW0lEKTi0uzszPAykwrAUAFCg3nywAAAA="/>
  </w:docVars>
  <w:rsids>
    <w:rsidRoot w:val="00F165EF"/>
    <w:rsid w:val="006E291D"/>
    <w:rsid w:val="00942636"/>
    <w:rsid w:val="00E86EF6"/>
    <w:rsid w:val="00F04555"/>
    <w:rsid w:val="00F16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FA7ED"/>
  <w15:docId w15:val="{E0B9B5A8-4654-47DE-843C-F31A3E7C0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IN" w:eastAsia="en-IN" w:bidi="mr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jpg"/><Relationship Id="rId21" Type="http://schemas.openxmlformats.org/officeDocument/2006/relationships/image" Target="media/image16.jpg"/><Relationship Id="rId42" Type="http://schemas.openxmlformats.org/officeDocument/2006/relationships/image" Target="media/image31.jpg"/><Relationship Id="rId47" Type="http://schemas.openxmlformats.org/officeDocument/2006/relationships/image" Target="media/image36.jpg"/><Relationship Id="rId63" Type="http://schemas.openxmlformats.org/officeDocument/2006/relationships/image" Target="media/image46.jpeg"/><Relationship Id="rId68" Type="http://schemas.openxmlformats.org/officeDocument/2006/relationships/header" Target="header7.xml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29" Type="http://schemas.openxmlformats.org/officeDocument/2006/relationships/image" Target="media/image24.jpeg"/><Relationship Id="rId11" Type="http://schemas.openxmlformats.org/officeDocument/2006/relationships/image" Target="media/image6.jpeg"/><Relationship Id="rId24" Type="http://schemas.openxmlformats.org/officeDocument/2006/relationships/image" Target="media/image19.jpg"/><Relationship Id="rId32" Type="http://schemas.openxmlformats.org/officeDocument/2006/relationships/image" Target="media/image27.jpeg"/><Relationship Id="rId37" Type="http://schemas.openxmlformats.org/officeDocument/2006/relationships/footer" Target="footer2.xml"/><Relationship Id="rId40" Type="http://schemas.openxmlformats.org/officeDocument/2006/relationships/image" Target="media/image29.jpg"/><Relationship Id="rId45" Type="http://schemas.openxmlformats.org/officeDocument/2006/relationships/image" Target="media/image34.jpeg"/><Relationship Id="rId53" Type="http://schemas.openxmlformats.org/officeDocument/2006/relationships/image" Target="media/image42.jpeg"/><Relationship Id="rId58" Type="http://schemas.openxmlformats.org/officeDocument/2006/relationships/footer" Target="footer4.xml"/><Relationship Id="rId66" Type="http://schemas.openxmlformats.org/officeDocument/2006/relationships/image" Target="media/image49.jpg"/><Relationship Id="rId74" Type="http://schemas.openxmlformats.org/officeDocument/2006/relationships/fontTable" Target="fontTable.xml"/><Relationship Id="rId5" Type="http://schemas.openxmlformats.org/officeDocument/2006/relationships/endnotes" Target="endnotes.xml"/><Relationship Id="rId61" Type="http://schemas.openxmlformats.org/officeDocument/2006/relationships/footer" Target="footer6.xml"/><Relationship Id="rId19" Type="http://schemas.openxmlformats.org/officeDocument/2006/relationships/image" Target="media/image1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g"/><Relationship Id="rId35" Type="http://schemas.openxmlformats.org/officeDocument/2006/relationships/header" Target="header2.xml"/><Relationship Id="rId43" Type="http://schemas.openxmlformats.org/officeDocument/2006/relationships/image" Target="media/image32.jpeg"/><Relationship Id="rId48" Type="http://schemas.openxmlformats.org/officeDocument/2006/relationships/image" Target="media/image37.jpeg"/><Relationship Id="rId56" Type="http://schemas.openxmlformats.org/officeDocument/2006/relationships/header" Target="header4.xml"/><Relationship Id="rId64" Type="http://schemas.openxmlformats.org/officeDocument/2006/relationships/image" Target="media/image47.jpg"/><Relationship Id="rId69" Type="http://schemas.openxmlformats.org/officeDocument/2006/relationships/header" Target="header8.xml"/><Relationship Id="rId8" Type="http://schemas.openxmlformats.org/officeDocument/2006/relationships/image" Target="media/image3.jpg"/><Relationship Id="rId51" Type="http://schemas.openxmlformats.org/officeDocument/2006/relationships/image" Target="media/image40.jpg"/><Relationship Id="rId72" Type="http://schemas.openxmlformats.org/officeDocument/2006/relationships/header" Target="header9.xml"/><Relationship Id="rId3" Type="http://schemas.openxmlformats.org/officeDocument/2006/relationships/webSettings" Target="webSettings.xml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33" Type="http://schemas.openxmlformats.org/officeDocument/2006/relationships/image" Target="media/image28.jpeg"/><Relationship Id="rId38" Type="http://schemas.openxmlformats.org/officeDocument/2006/relationships/header" Target="header3.xml"/><Relationship Id="rId46" Type="http://schemas.openxmlformats.org/officeDocument/2006/relationships/image" Target="media/image35.jpg"/><Relationship Id="rId59" Type="http://schemas.openxmlformats.org/officeDocument/2006/relationships/footer" Target="footer5.xml"/><Relationship Id="rId67" Type="http://schemas.openxmlformats.org/officeDocument/2006/relationships/image" Target="media/image50.jpeg"/><Relationship Id="rId20" Type="http://schemas.openxmlformats.org/officeDocument/2006/relationships/image" Target="media/image15.jpg"/><Relationship Id="rId41" Type="http://schemas.openxmlformats.org/officeDocument/2006/relationships/image" Target="media/image30.jpg"/><Relationship Id="rId54" Type="http://schemas.openxmlformats.org/officeDocument/2006/relationships/image" Target="media/image43.jpeg"/><Relationship Id="rId62" Type="http://schemas.openxmlformats.org/officeDocument/2006/relationships/image" Target="media/image45.jpg"/><Relationship Id="rId70" Type="http://schemas.openxmlformats.org/officeDocument/2006/relationships/footer" Target="footer7.xml"/><Relationship Id="rId75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footer" Target="footer1.xml"/><Relationship Id="rId49" Type="http://schemas.openxmlformats.org/officeDocument/2006/relationships/image" Target="media/image38.jpeg"/><Relationship Id="rId57" Type="http://schemas.openxmlformats.org/officeDocument/2006/relationships/header" Target="header5.xml"/><Relationship Id="rId10" Type="http://schemas.openxmlformats.org/officeDocument/2006/relationships/image" Target="media/image5.jpeg"/><Relationship Id="rId31" Type="http://schemas.openxmlformats.org/officeDocument/2006/relationships/image" Target="media/image26.jpg"/><Relationship Id="rId44" Type="http://schemas.openxmlformats.org/officeDocument/2006/relationships/image" Target="media/image33.jpeg"/><Relationship Id="rId52" Type="http://schemas.openxmlformats.org/officeDocument/2006/relationships/image" Target="media/image41.jpg"/><Relationship Id="rId60" Type="http://schemas.openxmlformats.org/officeDocument/2006/relationships/header" Target="header6.xml"/><Relationship Id="rId65" Type="http://schemas.openxmlformats.org/officeDocument/2006/relationships/image" Target="media/image48.jpeg"/><Relationship Id="rId73" Type="http://schemas.openxmlformats.org/officeDocument/2006/relationships/footer" Target="footer9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3" Type="http://schemas.openxmlformats.org/officeDocument/2006/relationships/image" Target="media/image8.jpg"/><Relationship Id="rId18" Type="http://schemas.openxmlformats.org/officeDocument/2006/relationships/image" Target="media/image13.jpeg"/><Relationship Id="rId39" Type="http://schemas.openxmlformats.org/officeDocument/2006/relationships/footer" Target="footer3.xml"/><Relationship Id="rId34" Type="http://schemas.openxmlformats.org/officeDocument/2006/relationships/header" Target="header1.xml"/><Relationship Id="rId50" Type="http://schemas.openxmlformats.org/officeDocument/2006/relationships/image" Target="media/image39.jpg"/><Relationship Id="rId55" Type="http://schemas.openxmlformats.org/officeDocument/2006/relationships/image" Target="media/image44.jpg"/><Relationship Id="rId7" Type="http://schemas.openxmlformats.org/officeDocument/2006/relationships/image" Target="media/image2.jpeg"/><Relationship Id="rId71" Type="http://schemas.openxmlformats.org/officeDocument/2006/relationships/footer" Target="foot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96</Words>
  <Characters>553</Characters>
  <Application>Microsoft Office Word</Application>
  <DocSecurity>0</DocSecurity>
  <Lines>4</Lines>
  <Paragraphs>1</Paragraphs>
  <ScaleCrop>false</ScaleCrop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1</dc:creator>
  <cp:keywords/>
  <cp:lastModifiedBy>Varad Patil</cp:lastModifiedBy>
  <cp:revision>3</cp:revision>
  <dcterms:created xsi:type="dcterms:W3CDTF">2024-05-14T19:31:00Z</dcterms:created>
  <dcterms:modified xsi:type="dcterms:W3CDTF">2024-05-14T19:35:00Z</dcterms:modified>
</cp:coreProperties>
</file>